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A3A2C" w:rsidRDefault="008A3A2C" w:rsidP="008A3A2C">
      <w:pPr>
        <w:suppressAutoHyphens/>
        <w:spacing w:after="0" w:line="240" w:lineRule="auto"/>
        <w:ind w:right="-15"/>
        <w:jc w:val="center"/>
        <w:rPr>
          <w:rFonts w:ascii="Times New Roman" w:hAnsi="Times New Roman"/>
          <w:b/>
          <w:noProof/>
          <w:sz w:val="24"/>
          <w:szCs w:val="24"/>
        </w:rPr>
      </w:pPr>
      <w:r w:rsidRPr="008A3A2C">
        <w:rPr>
          <w:rFonts w:ascii="Times New Roman" w:hAnsi="Times New Roman"/>
          <w:b/>
          <w:noProof/>
          <w:sz w:val="24"/>
          <w:szCs w:val="24"/>
          <w:lang w:val="en-IN" w:eastAsia="en-IN"/>
        </w:rPr>
        <w:drawing>
          <wp:inline distT="0" distB="0" distL="0" distR="0">
            <wp:extent cx="4667250" cy="962025"/>
            <wp:effectExtent l="0" t="0" r="0" b="9525"/>
            <wp:docPr id="3" name="Picture 3" descr="Logo_Horizontal_longVers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_Horizontal_longVersion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7250" cy="962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E3FDC" w:rsidRPr="00A92D3B" w:rsidRDefault="007E3FDC" w:rsidP="007E3FDC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SECOND SEMESTER 202</w:t>
      </w:r>
      <w:r w:rsidR="004C288C">
        <w:rPr>
          <w:rFonts w:ascii="Times New Roman" w:hAnsi="Times New Roman"/>
          <w:b/>
          <w:sz w:val="24"/>
          <w:szCs w:val="24"/>
        </w:rPr>
        <w:t>3</w:t>
      </w:r>
      <w:r w:rsidRPr="00A92D3B">
        <w:rPr>
          <w:rFonts w:ascii="Times New Roman" w:hAnsi="Times New Roman"/>
          <w:b/>
          <w:sz w:val="24"/>
          <w:szCs w:val="24"/>
        </w:rPr>
        <w:t>-</w:t>
      </w:r>
      <w:r>
        <w:rPr>
          <w:rFonts w:ascii="Times New Roman" w:hAnsi="Times New Roman"/>
          <w:b/>
          <w:sz w:val="24"/>
          <w:szCs w:val="24"/>
        </w:rPr>
        <w:t>2</w:t>
      </w:r>
      <w:r w:rsidR="004C288C">
        <w:rPr>
          <w:rFonts w:ascii="Times New Roman" w:hAnsi="Times New Roman"/>
          <w:b/>
          <w:sz w:val="24"/>
          <w:szCs w:val="24"/>
        </w:rPr>
        <w:t>4</w:t>
      </w:r>
    </w:p>
    <w:p w:rsidR="007E3FDC" w:rsidRPr="00A92D3B" w:rsidRDefault="007E3FDC" w:rsidP="007E3FDC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  <w:u w:val="single"/>
        </w:rPr>
      </w:pPr>
      <w:r w:rsidRPr="00A92D3B">
        <w:rPr>
          <w:rFonts w:ascii="Times New Roman" w:hAnsi="Times New Roman"/>
          <w:b/>
          <w:sz w:val="24"/>
          <w:szCs w:val="24"/>
          <w:u w:val="single"/>
        </w:rPr>
        <w:t>Course Handout (Part II)</w:t>
      </w:r>
    </w:p>
    <w:p w:rsidR="007E3FDC" w:rsidRPr="00A92D3B" w:rsidRDefault="007E3FDC" w:rsidP="00EC3143">
      <w:pPr>
        <w:pStyle w:val="Heading1"/>
        <w:ind w:right="567"/>
        <w:rPr>
          <w:szCs w:val="24"/>
        </w:rPr>
      </w:pPr>
      <w:r w:rsidRPr="00986379">
        <w:rPr>
          <w:szCs w:val="24"/>
        </w:rPr>
        <w:t xml:space="preserve">Date: </w:t>
      </w:r>
      <w:r w:rsidR="0087072E">
        <w:rPr>
          <w:szCs w:val="24"/>
        </w:rPr>
        <w:t>09</w:t>
      </w:r>
      <w:r w:rsidRPr="00986379">
        <w:rPr>
          <w:szCs w:val="24"/>
        </w:rPr>
        <w:t>.</w:t>
      </w:r>
      <w:r w:rsidR="0087072E">
        <w:rPr>
          <w:szCs w:val="24"/>
        </w:rPr>
        <w:t>01</w:t>
      </w:r>
      <w:r>
        <w:rPr>
          <w:szCs w:val="24"/>
        </w:rPr>
        <w:t>.202</w:t>
      </w:r>
      <w:r w:rsidR="0087072E">
        <w:rPr>
          <w:szCs w:val="24"/>
        </w:rPr>
        <w:t>4</w:t>
      </w:r>
    </w:p>
    <w:p w:rsidR="007E3FDC" w:rsidRPr="00A92D3B" w:rsidRDefault="007E3FDC" w:rsidP="007E3FDC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7E3FDC" w:rsidRPr="00A92D3B" w:rsidRDefault="007E3FDC" w:rsidP="00C16D5B">
      <w:pPr>
        <w:pStyle w:val="BodyText"/>
        <w:spacing w:after="0" w:line="240" w:lineRule="auto"/>
        <w:ind w:right="567"/>
        <w:jc w:val="both"/>
        <w:rPr>
          <w:rFonts w:ascii="Times New Roman" w:hAnsi="Times New Roman"/>
          <w:sz w:val="24"/>
          <w:szCs w:val="24"/>
        </w:rPr>
      </w:pPr>
      <w:r w:rsidRPr="00A92D3B">
        <w:rPr>
          <w:rFonts w:ascii="Times New Roman" w:hAnsi="Times New Roman"/>
          <w:sz w:val="24"/>
          <w:szCs w:val="24"/>
        </w:rPr>
        <w:t>In addition to Part-I (General Handout for all courses appended to the Timetable) this portion gives further specific details regarding the course.</w:t>
      </w:r>
    </w:p>
    <w:p w:rsidR="007E3FDC" w:rsidRDefault="007E3FDC" w:rsidP="007E3FDC">
      <w:pPr>
        <w:pStyle w:val="BodyText"/>
        <w:spacing w:after="0" w:line="240" w:lineRule="auto"/>
        <w:jc w:val="both"/>
        <w:rPr>
          <w:rFonts w:ascii="Times New Roman" w:hAnsi="Times New Roman"/>
          <w:b/>
          <w:i/>
          <w:sz w:val="24"/>
          <w:szCs w:val="24"/>
        </w:rPr>
      </w:pPr>
    </w:p>
    <w:p w:rsidR="004C288C" w:rsidRPr="004C288C" w:rsidRDefault="004C288C" w:rsidP="004C288C">
      <w:pPr>
        <w:pStyle w:val="BodyText"/>
        <w:spacing w:after="0" w:line="240" w:lineRule="auto"/>
        <w:jc w:val="both"/>
        <w:rPr>
          <w:rFonts w:ascii="Times New Roman" w:hAnsi="Times New Roman"/>
          <w:b/>
          <w:sz w:val="24"/>
          <w:szCs w:val="24"/>
        </w:rPr>
      </w:pPr>
      <w:r w:rsidRPr="004C288C">
        <w:rPr>
          <w:rFonts w:ascii="Times New Roman" w:hAnsi="Times New Roman"/>
          <w:b/>
          <w:i/>
          <w:sz w:val="24"/>
          <w:szCs w:val="24"/>
        </w:rPr>
        <w:t>Course No.</w:t>
      </w:r>
      <w:r w:rsidRPr="004C288C">
        <w:rPr>
          <w:rFonts w:ascii="Times New Roman" w:hAnsi="Times New Roman"/>
          <w:b/>
          <w:i/>
          <w:sz w:val="24"/>
          <w:szCs w:val="24"/>
        </w:rPr>
        <w:tab/>
      </w:r>
      <w:r w:rsidRPr="004C288C">
        <w:rPr>
          <w:rFonts w:ascii="Times New Roman" w:hAnsi="Times New Roman"/>
          <w:b/>
          <w:i/>
          <w:sz w:val="24"/>
          <w:szCs w:val="24"/>
        </w:rPr>
        <w:tab/>
        <w:t xml:space="preserve">: </w:t>
      </w:r>
      <w:r w:rsidRPr="004C288C">
        <w:rPr>
          <w:rFonts w:ascii="Times New Roman" w:hAnsi="Times New Roman"/>
          <w:b/>
          <w:sz w:val="24"/>
          <w:szCs w:val="24"/>
        </w:rPr>
        <w:t xml:space="preserve">CHEM F241  </w:t>
      </w:r>
    </w:p>
    <w:p w:rsidR="004C288C" w:rsidRPr="004C288C" w:rsidRDefault="004C288C" w:rsidP="004C288C">
      <w:pPr>
        <w:pStyle w:val="BodyText"/>
        <w:spacing w:after="0" w:line="240" w:lineRule="auto"/>
        <w:jc w:val="both"/>
        <w:rPr>
          <w:rFonts w:ascii="Times New Roman" w:hAnsi="Times New Roman"/>
          <w:b/>
          <w:i/>
          <w:sz w:val="24"/>
          <w:szCs w:val="24"/>
        </w:rPr>
      </w:pPr>
      <w:r w:rsidRPr="004C288C">
        <w:rPr>
          <w:rFonts w:ascii="Times New Roman" w:hAnsi="Times New Roman"/>
          <w:b/>
          <w:i/>
          <w:sz w:val="24"/>
          <w:szCs w:val="24"/>
        </w:rPr>
        <w:t>Course Title</w:t>
      </w:r>
      <w:r w:rsidRPr="004C288C">
        <w:rPr>
          <w:rFonts w:ascii="Times New Roman" w:hAnsi="Times New Roman"/>
          <w:b/>
          <w:i/>
          <w:sz w:val="24"/>
          <w:szCs w:val="24"/>
        </w:rPr>
        <w:tab/>
      </w:r>
      <w:r w:rsidRPr="004C288C">
        <w:rPr>
          <w:rFonts w:ascii="Times New Roman" w:hAnsi="Times New Roman"/>
          <w:b/>
          <w:i/>
          <w:sz w:val="24"/>
          <w:szCs w:val="24"/>
        </w:rPr>
        <w:tab/>
        <w:t xml:space="preserve">: </w:t>
      </w:r>
      <w:r w:rsidRPr="004C288C">
        <w:rPr>
          <w:rFonts w:ascii="Times New Roman" w:hAnsi="Times New Roman"/>
          <w:b/>
          <w:sz w:val="24"/>
          <w:szCs w:val="24"/>
        </w:rPr>
        <w:t>Inorganic Chemistry-II</w:t>
      </w:r>
    </w:p>
    <w:p w:rsidR="004C288C" w:rsidRPr="004C288C" w:rsidRDefault="004C288C" w:rsidP="004C288C">
      <w:pPr>
        <w:pStyle w:val="BodyText"/>
        <w:spacing w:after="0" w:line="240" w:lineRule="auto"/>
        <w:jc w:val="both"/>
        <w:rPr>
          <w:rFonts w:ascii="Times New Roman" w:hAnsi="Times New Roman"/>
          <w:b/>
          <w:i/>
          <w:sz w:val="24"/>
          <w:szCs w:val="24"/>
        </w:rPr>
      </w:pPr>
      <w:r w:rsidRPr="004C288C">
        <w:rPr>
          <w:rFonts w:ascii="Times New Roman" w:hAnsi="Times New Roman"/>
          <w:b/>
          <w:i/>
          <w:sz w:val="24"/>
          <w:szCs w:val="24"/>
        </w:rPr>
        <w:t>Instructor-in-charge</w:t>
      </w:r>
      <w:r w:rsidRPr="004C288C">
        <w:rPr>
          <w:rFonts w:ascii="Times New Roman" w:hAnsi="Times New Roman"/>
          <w:b/>
          <w:i/>
          <w:sz w:val="24"/>
          <w:szCs w:val="24"/>
        </w:rPr>
        <w:tab/>
        <w:t xml:space="preserve">: </w:t>
      </w:r>
      <w:r w:rsidRPr="004C288C">
        <w:rPr>
          <w:rFonts w:ascii="Times New Roman" w:hAnsi="Times New Roman"/>
          <w:b/>
          <w:sz w:val="24"/>
          <w:szCs w:val="24"/>
        </w:rPr>
        <w:t>Himanshu Aggarwal</w:t>
      </w:r>
      <w:r w:rsidRPr="004C288C">
        <w:rPr>
          <w:rFonts w:ascii="Times New Roman" w:hAnsi="Times New Roman"/>
          <w:b/>
          <w:i/>
          <w:sz w:val="24"/>
          <w:szCs w:val="24"/>
        </w:rPr>
        <w:t xml:space="preserve"> </w:t>
      </w:r>
    </w:p>
    <w:p w:rsidR="007E3FDC" w:rsidRPr="00DF085F" w:rsidRDefault="004C288C" w:rsidP="004C288C">
      <w:pPr>
        <w:pStyle w:val="BodyText"/>
        <w:spacing w:after="0" w:line="240" w:lineRule="auto"/>
        <w:jc w:val="both"/>
        <w:rPr>
          <w:rFonts w:ascii="Times New Roman" w:hAnsi="Times New Roman"/>
          <w:b/>
          <w:sz w:val="24"/>
          <w:szCs w:val="24"/>
        </w:rPr>
      </w:pPr>
      <w:r w:rsidRPr="004C288C">
        <w:rPr>
          <w:rFonts w:ascii="Times New Roman" w:hAnsi="Times New Roman"/>
          <w:b/>
          <w:i/>
          <w:sz w:val="24"/>
          <w:szCs w:val="24"/>
        </w:rPr>
        <w:t>Instructor</w:t>
      </w:r>
      <w:r w:rsidRPr="004C288C">
        <w:rPr>
          <w:rFonts w:ascii="Times New Roman" w:hAnsi="Times New Roman"/>
          <w:b/>
          <w:i/>
          <w:sz w:val="24"/>
          <w:szCs w:val="24"/>
        </w:rPr>
        <w:tab/>
      </w:r>
      <w:r w:rsidRPr="004C288C">
        <w:rPr>
          <w:rFonts w:ascii="Times New Roman" w:hAnsi="Times New Roman"/>
          <w:b/>
          <w:i/>
          <w:sz w:val="24"/>
          <w:szCs w:val="24"/>
        </w:rPr>
        <w:tab/>
        <w:t xml:space="preserve">: </w:t>
      </w:r>
      <w:proofErr w:type="spellStart"/>
      <w:r w:rsidRPr="004C288C">
        <w:rPr>
          <w:rFonts w:ascii="Times New Roman" w:hAnsi="Times New Roman"/>
          <w:b/>
          <w:sz w:val="24"/>
          <w:szCs w:val="24"/>
        </w:rPr>
        <w:t>Himanshu</w:t>
      </w:r>
      <w:proofErr w:type="spellEnd"/>
      <w:r w:rsidRPr="004C288C">
        <w:rPr>
          <w:rFonts w:ascii="Times New Roman" w:hAnsi="Times New Roman"/>
          <w:b/>
          <w:sz w:val="24"/>
          <w:szCs w:val="24"/>
        </w:rPr>
        <w:t xml:space="preserve"> Aggarwal and </w:t>
      </w:r>
      <w:proofErr w:type="spellStart"/>
      <w:r w:rsidRPr="004C288C">
        <w:rPr>
          <w:rFonts w:ascii="Times New Roman" w:hAnsi="Times New Roman"/>
          <w:b/>
          <w:sz w:val="24"/>
          <w:szCs w:val="24"/>
        </w:rPr>
        <w:t>Sounak</w:t>
      </w:r>
      <w:proofErr w:type="spellEnd"/>
      <w:r w:rsidRPr="004C288C">
        <w:rPr>
          <w:rFonts w:ascii="Times New Roman" w:hAnsi="Times New Roman"/>
          <w:b/>
          <w:sz w:val="24"/>
          <w:szCs w:val="24"/>
        </w:rPr>
        <w:t xml:space="preserve"> Roy</w:t>
      </w:r>
      <w:r w:rsidRPr="004C288C">
        <w:rPr>
          <w:rFonts w:ascii="Times New Roman" w:hAnsi="Times New Roman"/>
          <w:b/>
          <w:i/>
          <w:sz w:val="24"/>
          <w:szCs w:val="24"/>
        </w:rPr>
        <w:t xml:space="preserve"> </w:t>
      </w:r>
    </w:p>
    <w:p w:rsidR="007E3FDC" w:rsidRPr="00A92D3B" w:rsidRDefault="007E3FDC" w:rsidP="007E3FDC">
      <w:pPr>
        <w:pStyle w:val="BodyText"/>
        <w:spacing w:after="0" w:line="240" w:lineRule="auto"/>
        <w:jc w:val="both"/>
        <w:rPr>
          <w:rFonts w:ascii="Times New Roman" w:hAnsi="Times New Roman"/>
          <w:b/>
          <w:sz w:val="24"/>
          <w:szCs w:val="24"/>
        </w:rPr>
      </w:pPr>
    </w:p>
    <w:p w:rsidR="007E3FDC" w:rsidRPr="00C05341" w:rsidRDefault="007E3FDC" w:rsidP="00C16D5B">
      <w:pPr>
        <w:pStyle w:val="BodyText"/>
        <w:numPr>
          <w:ilvl w:val="0"/>
          <w:numId w:val="1"/>
        </w:numPr>
        <w:spacing w:after="0" w:line="240" w:lineRule="auto"/>
        <w:ind w:right="567"/>
        <w:jc w:val="both"/>
        <w:rPr>
          <w:rFonts w:ascii="Times New Roman" w:hAnsi="Times New Roman"/>
          <w:sz w:val="24"/>
          <w:szCs w:val="24"/>
        </w:rPr>
      </w:pPr>
      <w:r w:rsidRPr="00C05341">
        <w:rPr>
          <w:rFonts w:ascii="Times New Roman" w:hAnsi="Times New Roman"/>
          <w:b/>
          <w:sz w:val="24"/>
          <w:szCs w:val="24"/>
        </w:rPr>
        <w:t>Scope and Objective of the Course:</w:t>
      </w:r>
      <w:r w:rsidRPr="00C05341">
        <w:rPr>
          <w:rFonts w:ascii="Times New Roman" w:hAnsi="Times New Roman"/>
          <w:sz w:val="24"/>
          <w:szCs w:val="24"/>
        </w:rPr>
        <w:t xml:space="preserve"> Theories of coordination chemistry, electronic spectroscopy and magnetism of complexes, organometallic chemistry and chemistry of lanthanides and actinides.</w:t>
      </w:r>
    </w:p>
    <w:p w:rsidR="007E3FDC" w:rsidRPr="00A92D3B" w:rsidRDefault="007E3FDC" w:rsidP="00C16D5B">
      <w:pPr>
        <w:pStyle w:val="BodyText"/>
        <w:spacing w:after="0" w:line="240" w:lineRule="auto"/>
        <w:ind w:right="567"/>
        <w:jc w:val="both"/>
        <w:rPr>
          <w:rFonts w:ascii="Times New Roman" w:hAnsi="Times New Roman"/>
          <w:sz w:val="24"/>
          <w:szCs w:val="24"/>
        </w:rPr>
      </w:pPr>
    </w:p>
    <w:p w:rsidR="007E3FDC" w:rsidRPr="00E959EA" w:rsidRDefault="007E3FDC" w:rsidP="00C16D5B">
      <w:pPr>
        <w:pStyle w:val="BodyText"/>
        <w:numPr>
          <w:ilvl w:val="0"/>
          <w:numId w:val="1"/>
        </w:numPr>
        <w:spacing w:after="0" w:line="240" w:lineRule="auto"/>
        <w:ind w:right="567"/>
        <w:jc w:val="both"/>
        <w:rPr>
          <w:rFonts w:ascii="Times New Roman" w:hAnsi="Times New Roman"/>
          <w:sz w:val="24"/>
          <w:szCs w:val="24"/>
        </w:rPr>
      </w:pPr>
      <w:r w:rsidRPr="00A92D3B">
        <w:rPr>
          <w:rFonts w:ascii="Times New Roman" w:hAnsi="Times New Roman"/>
          <w:b/>
          <w:sz w:val="24"/>
          <w:szCs w:val="24"/>
        </w:rPr>
        <w:t>Text Book:</w:t>
      </w:r>
      <w:r w:rsidRPr="00A92D3B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 xml:space="preserve">T1. </w:t>
      </w:r>
      <w:r w:rsidRPr="00062134">
        <w:rPr>
          <w:rFonts w:ascii="Times New Roman" w:hAnsi="Times New Roman"/>
          <w:sz w:val="24"/>
          <w:szCs w:val="24"/>
        </w:rPr>
        <w:t>“ Inorganic Chemistry”</w:t>
      </w:r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A92D3B">
        <w:rPr>
          <w:rFonts w:ascii="Times New Roman" w:hAnsi="Times New Roman"/>
          <w:sz w:val="24"/>
          <w:szCs w:val="24"/>
        </w:rPr>
        <w:t>Huheey</w:t>
      </w:r>
      <w:proofErr w:type="spellEnd"/>
      <w:r w:rsidRPr="00A92D3B">
        <w:rPr>
          <w:rFonts w:ascii="Times New Roman" w:hAnsi="Times New Roman"/>
          <w:sz w:val="24"/>
          <w:szCs w:val="24"/>
        </w:rPr>
        <w:t xml:space="preserve"> J. E., </w:t>
      </w:r>
      <w:proofErr w:type="spellStart"/>
      <w:r w:rsidRPr="00A92D3B">
        <w:rPr>
          <w:rFonts w:ascii="Times New Roman" w:hAnsi="Times New Roman"/>
          <w:sz w:val="24"/>
          <w:szCs w:val="24"/>
        </w:rPr>
        <w:t>Keiter</w:t>
      </w:r>
      <w:proofErr w:type="spellEnd"/>
      <w:r w:rsidRPr="00A92D3B">
        <w:rPr>
          <w:rFonts w:ascii="Times New Roman" w:hAnsi="Times New Roman"/>
          <w:sz w:val="24"/>
          <w:szCs w:val="24"/>
        </w:rPr>
        <w:t xml:space="preserve">, Ellen A., </w:t>
      </w:r>
      <w:proofErr w:type="spellStart"/>
      <w:r w:rsidRPr="00A92D3B">
        <w:rPr>
          <w:rFonts w:ascii="Times New Roman" w:hAnsi="Times New Roman"/>
          <w:sz w:val="24"/>
          <w:szCs w:val="24"/>
        </w:rPr>
        <w:t>Keiter</w:t>
      </w:r>
      <w:proofErr w:type="spellEnd"/>
      <w:r w:rsidRPr="00A92D3B">
        <w:rPr>
          <w:rFonts w:ascii="Times New Roman" w:hAnsi="Times New Roman"/>
          <w:sz w:val="24"/>
          <w:szCs w:val="24"/>
        </w:rPr>
        <w:t>, Richard L.</w:t>
      </w:r>
      <w:r w:rsidRPr="00062134">
        <w:rPr>
          <w:rFonts w:ascii="Times New Roman" w:hAnsi="Times New Roman"/>
          <w:sz w:val="24"/>
          <w:szCs w:val="24"/>
        </w:rPr>
        <w:t>,</w:t>
      </w:r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Medhi</w:t>
      </w:r>
      <w:proofErr w:type="spellEnd"/>
      <w:r>
        <w:rPr>
          <w:rFonts w:ascii="Times New Roman" w:hAnsi="Times New Roman"/>
          <w:sz w:val="24"/>
          <w:szCs w:val="24"/>
        </w:rPr>
        <w:t>, O.K.;</w:t>
      </w:r>
      <w:r w:rsidRPr="00A92D3B">
        <w:rPr>
          <w:rFonts w:ascii="Times New Roman" w:hAnsi="Times New Roman"/>
          <w:sz w:val="24"/>
          <w:szCs w:val="24"/>
        </w:rPr>
        <w:t xml:space="preserve"> </w:t>
      </w:r>
      <w:r w:rsidRPr="00635526">
        <w:rPr>
          <w:rFonts w:ascii="Times New Roman" w:hAnsi="Times New Roman"/>
          <w:sz w:val="24"/>
          <w:szCs w:val="24"/>
        </w:rPr>
        <w:t>4</w:t>
      </w:r>
      <w:r w:rsidRPr="00635526">
        <w:rPr>
          <w:rFonts w:ascii="Times New Roman" w:hAnsi="Times New Roman"/>
          <w:sz w:val="24"/>
          <w:szCs w:val="24"/>
          <w:vertAlign w:val="superscript"/>
        </w:rPr>
        <w:t>th</w:t>
      </w:r>
      <w:r w:rsidRPr="00635526">
        <w:rPr>
          <w:rFonts w:ascii="Times New Roman" w:hAnsi="Times New Roman"/>
          <w:sz w:val="24"/>
          <w:szCs w:val="24"/>
        </w:rPr>
        <w:t xml:space="preserve"> ed., Pearson</w:t>
      </w:r>
      <w:r w:rsidRPr="00E959EA">
        <w:rPr>
          <w:rFonts w:ascii="Times New Roman" w:hAnsi="Times New Roman"/>
          <w:sz w:val="24"/>
          <w:szCs w:val="24"/>
        </w:rPr>
        <w:t>.</w:t>
      </w:r>
    </w:p>
    <w:p w:rsidR="007E3FDC" w:rsidRPr="00A92D3B" w:rsidRDefault="007E3FDC" w:rsidP="00C16D5B">
      <w:pPr>
        <w:pStyle w:val="BodyTextIndent"/>
        <w:ind w:left="360" w:right="567" w:firstLine="0"/>
        <w:jc w:val="left"/>
        <w:rPr>
          <w:szCs w:val="24"/>
        </w:rPr>
      </w:pPr>
      <w:r w:rsidRPr="00A92D3B">
        <w:rPr>
          <w:b/>
          <w:szCs w:val="24"/>
        </w:rPr>
        <w:t>Reference Books:</w:t>
      </w:r>
      <w:r w:rsidRPr="00A92D3B">
        <w:rPr>
          <w:szCs w:val="24"/>
        </w:rPr>
        <w:t xml:space="preserve"> </w:t>
      </w:r>
      <w:r>
        <w:t xml:space="preserve">R1. </w:t>
      </w:r>
      <w:r w:rsidR="00DF085F">
        <w:t>"Concise Inorganic Chemistry", </w:t>
      </w:r>
      <w:r>
        <w:t>Lee, J.D. 5</w:t>
      </w:r>
      <w:r w:rsidRPr="00062134">
        <w:rPr>
          <w:vertAlign w:val="superscript"/>
        </w:rPr>
        <w:t>th</w:t>
      </w:r>
      <w:r>
        <w:t xml:space="preserve"> Edition,</w:t>
      </w:r>
      <w:r w:rsidR="007A0B17">
        <w:t xml:space="preserve"> </w:t>
      </w:r>
      <w:r>
        <w:t>Wiley, India Edition.</w:t>
      </w:r>
      <w:r>
        <w:br/>
        <w:t>R2 "Inorga</w:t>
      </w:r>
      <w:r w:rsidR="00DF085F">
        <w:t>nic Chemistry", Shriver, D.F.; </w:t>
      </w:r>
      <w:r>
        <w:t>Atkins, P.W.; Overton T. L., Rourke, J. P., Weller, M. T., Armstrong, F. A.  4</w:t>
      </w:r>
      <w:r w:rsidRPr="00062134">
        <w:rPr>
          <w:vertAlign w:val="superscript"/>
        </w:rPr>
        <w:t>th</w:t>
      </w:r>
      <w:r w:rsidR="00DF085F">
        <w:t xml:space="preserve"> edition, Oxford.</w:t>
      </w:r>
      <w:r w:rsidR="00DF085F">
        <w:br/>
        <w:t>R3</w:t>
      </w:r>
      <w:r>
        <w:t xml:space="preserve"> "Concepts &amp; Models of Inorganic Chemistry" B. Douglas, D. McDaniel and J. Alexander </w:t>
      </w:r>
      <w:r w:rsidRPr="00B03EFB">
        <w:t>3</w:t>
      </w:r>
      <w:r w:rsidRPr="00B03EFB">
        <w:rPr>
          <w:vertAlign w:val="superscript"/>
        </w:rPr>
        <w:t>rd</w:t>
      </w:r>
      <w:r w:rsidR="00DF085F">
        <w:t xml:space="preserve"> </w:t>
      </w:r>
      <w:proofErr w:type="spellStart"/>
      <w:r w:rsidR="00DF085F">
        <w:t>Edn</w:t>
      </w:r>
      <w:proofErr w:type="spellEnd"/>
      <w:r w:rsidR="002E3D81">
        <w:t>, W</w:t>
      </w:r>
      <w:r>
        <w:t>iley India</w:t>
      </w:r>
      <w:r w:rsidRPr="00B03EFB">
        <w:t>.</w:t>
      </w:r>
    </w:p>
    <w:p w:rsidR="007E3FDC" w:rsidRPr="00A92D3B" w:rsidRDefault="007E3FDC" w:rsidP="007E3FDC">
      <w:pPr>
        <w:pStyle w:val="BodyTextIndent"/>
        <w:ind w:left="450" w:hanging="450"/>
        <w:rPr>
          <w:szCs w:val="24"/>
        </w:rPr>
      </w:pPr>
    </w:p>
    <w:p w:rsidR="007E3FDC" w:rsidRPr="00095220" w:rsidRDefault="007E3FDC" w:rsidP="007E3FDC">
      <w:pPr>
        <w:pStyle w:val="BodyText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A92D3B">
        <w:rPr>
          <w:rFonts w:ascii="Times New Roman" w:hAnsi="Times New Roman"/>
          <w:b/>
          <w:sz w:val="24"/>
          <w:szCs w:val="24"/>
        </w:rPr>
        <w:t>Course Plan:</w:t>
      </w:r>
    </w:p>
    <w:p w:rsidR="007E3FDC" w:rsidRDefault="007E3FDC" w:rsidP="007E3FDC">
      <w:pPr>
        <w:pStyle w:val="BodyText"/>
        <w:spacing w:after="0" w:line="240" w:lineRule="auto"/>
        <w:jc w:val="both"/>
        <w:rPr>
          <w:rFonts w:ascii="Times New Roman" w:hAnsi="Times New Roman"/>
          <w:b/>
          <w:sz w:val="24"/>
          <w:szCs w:val="24"/>
        </w:rPr>
      </w:pPr>
    </w:p>
    <w:tbl>
      <w:tblPr>
        <w:tblW w:w="1020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70"/>
        <w:gridCol w:w="3429"/>
        <w:gridCol w:w="4133"/>
        <w:gridCol w:w="1474"/>
      </w:tblGrid>
      <w:tr w:rsidR="007E3FDC" w:rsidRPr="008A3A2C" w:rsidTr="00C16D5B">
        <w:trPr>
          <w:trHeight w:val="506"/>
        </w:trPr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3FDC" w:rsidRPr="008A3A2C" w:rsidRDefault="007E3FDC" w:rsidP="00EE0FF2">
            <w:pPr>
              <w:pStyle w:val="BodyText"/>
              <w:ind w:left="75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8A3A2C">
              <w:rPr>
                <w:rFonts w:ascii="Times New Roman" w:hAnsi="Times New Roman"/>
                <w:b/>
                <w:sz w:val="24"/>
                <w:szCs w:val="24"/>
              </w:rPr>
              <w:t>Lecture No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>.</w:t>
            </w:r>
          </w:p>
        </w:tc>
        <w:tc>
          <w:tcPr>
            <w:tcW w:w="3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3FDC" w:rsidRPr="008A3A2C" w:rsidRDefault="007E3FDC" w:rsidP="00EE0FF2">
            <w:pPr>
              <w:pStyle w:val="BodyText"/>
              <w:ind w:left="360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8A3A2C">
              <w:rPr>
                <w:rFonts w:ascii="Times New Roman" w:hAnsi="Times New Roman"/>
                <w:b/>
                <w:sz w:val="24"/>
                <w:szCs w:val="24"/>
              </w:rPr>
              <w:t>Learning Objectives</w:t>
            </w:r>
          </w:p>
        </w:tc>
        <w:tc>
          <w:tcPr>
            <w:tcW w:w="4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3FDC" w:rsidRPr="008A3A2C" w:rsidRDefault="007E3FDC" w:rsidP="00EE0FF2">
            <w:pPr>
              <w:pStyle w:val="BodyText"/>
              <w:ind w:left="360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8A3A2C">
              <w:rPr>
                <w:rFonts w:ascii="Times New Roman" w:hAnsi="Times New Roman"/>
                <w:b/>
                <w:sz w:val="24"/>
                <w:szCs w:val="24"/>
              </w:rPr>
              <w:t>Topics to be covered</w:t>
            </w:r>
          </w:p>
        </w:tc>
        <w:tc>
          <w:tcPr>
            <w:tcW w:w="1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3FDC" w:rsidRPr="008A3A2C" w:rsidRDefault="007E3FDC" w:rsidP="00EE0FF2">
            <w:pPr>
              <w:pStyle w:val="BodyText"/>
              <w:ind w:left="136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8A3A2C">
              <w:rPr>
                <w:rFonts w:ascii="Times New Roman" w:hAnsi="Times New Roman"/>
                <w:b/>
                <w:bCs/>
                <w:sz w:val="24"/>
                <w:szCs w:val="24"/>
              </w:rPr>
              <w:t>Chapter in the Text Book</w:t>
            </w:r>
          </w:p>
        </w:tc>
      </w:tr>
      <w:tr w:rsidR="007E3FDC" w:rsidRPr="008A3A2C" w:rsidTr="00C16D5B">
        <w:trPr>
          <w:trHeight w:val="845"/>
        </w:trPr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3FDC" w:rsidRPr="008A3A2C" w:rsidRDefault="007E3FDC" w:rsidP="00EE0FF2">
            <w:pPr>
              <w:pStyle w:val="BodyText"/>
              <w:ind w:left="36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8A3A2C">
              <w:rPr>
                <w:rFonts w:ascii="Times New Roman" w:hAnsi="Times New Roman"/>
                <w:sz w:val="24"/>
                <w:szCs w:val="24"/>
              </w:rPr>
              <w:t>1</w:t>
            </w:r>
            <w:r>
              <w:rPr>
                <w:rFonts w:ascii="Times New Roman" w:hAnsi="Times New Roman"/>
                <w:sz w:val="24"/>
                <w:szCs w:val="24"/>
              </w:rPr>
              <w:t>-2</w:t>
            </w:r>
          </w:p>
        </w:tc>
        <w:tc>
          <w:tcPr>
            <w:tcW w:w="3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3FDC" w:rsidRPr="008A3A2C" w:rsidRDefault="007E3FDC" w:rsidP="00EE0FF2">
            <w:pPr>
              <w:pStyle w:val="BodyText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8A3A2C">
              <w:rPr>
                <w:rFonts w:ascii="Times New Roman" w:hAnsi="Times New Roman"/>
                <w:bCs/>
                <w:iCs/>
                <w:sz w:val="24"/>
                <w:szCs w:val="24"/>
              </w:rPr>
              <w:t>Coordination chemistry</w:t>
            </w:r>
          </w:p>
        </w:tc>
        <w:tc>
          <w:tcPr>
            <w:tcW w:w="4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3FDC" w:rsidRPr="00663F86" w:rsidRDefault="007E3FDC" w:rsidP="00EE0FF2">
            <w:pPr>
              <w:pStyle w:val="BodyTextIndent"/>
              <w:ind w:firstLine="0"/>
              <w:jc w:val="left"/>
              <w:rPr>
                <w:bCs/>
                <w:iCs/>
                <w:szCs w:val="24"/>
              </w:rPr>
            </w:pPr>
            <w:r w:rsidRPr="00663F86">
              <w:rPr>
                <w:bCs/>
                <w:iCs/>
                <w:szCs w:val="24"/>
              </w:rPr>
              <w:t xml:space="preserve">Coordination </w:t>
            </w:r>
            <w:r>
              <w:rPr>
                <w:bCs/>
                <w:iCs/>
                <w:szCs w:val="24"/>
              </w:rPr>
              <w:t>c</w:t>
            </w:r>
            <w:r w:rsidRPr="00663F86">
              <w:rPr>
                <w:bCs/>
                <w:iCs/>
                <w:szCs w:val="24"/>
              </w:rPr>
              <w:t>hemistry: Bonding</w:t>
            </w:r>
          </w:p>
          <w:p w:rsidR="007E3FDC" w:rsidRDefault="007E3FDC" w:rsidP="00EE0FF2">
            <w:pPr>
              <w:pStyle w:val="BodyText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663F86">
              <w:rPr>
                <w:rFonts w:ascii="Times New Roman" w:hAnsi="Times New Roman"/>
                <w:sz w:val="24"/>
                <w:szCs w:val="24"/>
              </w:rPr>
              <w:t>VB theory applied to coordination compounds</w:t>
            </w:r>
          </w:p>
          <w:p w:rsidR="007E3FDC" w:rsidRPr="002D302E" w:rsidRDefault="007E3FDC" w:rsidP="00EE0FF2">
            <w:pPr>
              <w:pStyle w:val="BodyText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3FDC" w:rsidRPr="00ED11AB" w:rsidRDefault="007E3FDC" w:rsidP="004C288C">
            <w:pPr>
              <w:pStyle w:val="BodyText"/>
              <w:spacing w:after="0" w:line="240" w:lineRule="auto"/>
              <w:rPr>
                <w:rFonts w:ascii="Times New Roman" w:hAnsi="Times New Roman"/>
                <w:sz w:val="24"/>
                <w:szCs w:val="24"/>
                <w:highlight w:val="yellow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T1:Chapter</w:t>
            </w:r>
            <w:r w:rsidRPr="008C4D68">
              <w:rPr>
                <w:rFonts w:ascii="Times New Roman" w:hAnsi="Times New Roman"/>
                <w:sz w:val="24"/>
                <w:szCs w:val="24"/>
              </w:rPr>
              <w:t xml:space="preserve">14: </w:t>
            </w:r>
            <w:r>
              <w:rPr>
                <w:rFonts w:ascii="Times New Roman" w:hAnsi="Times New Roman"/>
                <w:sz w:val="24"/>
                <w:szCs w:val="24"/>
              </w:rPr>
              <w:t>424</w:t>
            </w:r>
            <w:r w:rsidRPr="008C4D68">
              <w:rPr>
                <w:rFonts w:ascii="Times New Roman" w:hAnsi="Times New Roman"/>
                <w:sz w:val="24"/>
                <w:szCs w:val="24"/>
              </w:rPr>
              <w:t>-</w:t>
            </w:r>
            <w:r>
              <w:rPr>
                <w:rFonts w:ascii="Times New Roman" w:hAnsi="Times New Roman"/>
                <w:sz w:val="24"/>
                <w:szCs w:val="24"/>
              </w:rPr>
              <w:t>428</w:t>
            </w:r>
          </w:p>
          <w:p w:rsidR="007E3FDC" w:rsidRPr="008A3A2C" w:rsidRDefault="007E3FDC" w:rsidP="00EE0FF2">
            <w:pPr>
              <w:pStyle w:val="BodyText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7E3FDC" w:rsidRPr="008A3A2C" w:rsidTr="00C16D5B">
        <w:trPr>
          <w:trHeight w:val="845"/>
        </w:trPr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3FDC" w:rsidRPr="008A3A2C" w:rsidRDefault="007E3FDC" w:rsidP="00EE0FF2">
            <w:pPr>
              <w:pStyle w:val="BodyText"/>
              <w:ind w:left="36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3-5</w:t>
            </w:r>
          </w:p>
        </w:tc>
        <w:tc>
          <w:tcPr>
            <w:tcW w:w="3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3FDC" w:rsidRPr="008A3A2C" w:rsidRDefault="007E3FDC" w:rsidP="00EE0FF2">
            <w:pPr>
              <w:pStyle w:val="BodyText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8A3A2C">
              <w:rPr>
                <w:rFonts w:ascii="Times New Roman" w:hAnsi="Times New Roman"/>
                <w:bCs/>
                <w:iCs/>
                <w:sz w:val="24"/>
                <w:szCs w:val="24"/>
              </w:rPr>
              <w:t>Crystal Field Theory (CFT)</w:t>
            </w:r>
          </w:p>
        </w:tc>
        <w:tc>
          <w:tcPr>
            <w:tcW w:w="4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3FDC" w:rsidRPr="00663F86" w:rsidRDefault="007E3FDC" w:rsidP="00EE0FF2">
            <w:pPr>
              <w:pStyle w:val="BodyText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663F86">
              <w:rPr>
                <w:rFonts w:ascii="Times New Roman" w:hAnsi="Times New Roman"/>
                <w:bCs/>
                <w:iCs/>
                <w:sz w:val="24"/>
                <w:szCs w:val="24"/>
              </w:rPr>
              <w:t xml:space="preserve">Crystal Field Theory (CFT): </w:t>
            </w:r>
            <w:r w:rsidRPr="00663F86">
              <w:rPr>
                <w:rFonts w:ascii="Times New Roman" w:hAnsi="Times New Roman"/>
                <w:sz w:val="24"/>
                <w:szCs w:val="24"/>
              </w:rPr>
              <w:t xml:space="preserve">Crystal field splitting; d orbitals in different crystal fields; applications of CFT  </w:t>
            </w:r>
          </w:p>
          <w:p w:rsidR="007E3FDC" w:rsidRPr="008A3A2C" w:rsidRDefault="007E3FDC" w:rsidP="00EE0FF2">
            <w:pPr>
              <w:pStyle w:val="BodyText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3FDC" w:rsidRPr="002D302E" w:rsidRDefault="007E3FDC" w:rsidP="004C288C">
            <w:pPr>
              <w:pStyle w:val="BodyText"/>
              <w:spacing w:after="0" w:line="240" w:lineRule="auto"/>
              <w:rPr>
                <w:rFonts w:ascii="Times New Roman" w:hAnsi="Times New Roman"/>
                <w:sz w:val="24"/>
                <w:szCs w:val="24"/>
                <w:highlight w:val="yellow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T1:</w:t>
            </w:r>
            <w:r w:rsidRPr="0012699F">
              <w:rPr>
                <w:rFonts w:ascii="Times New Roman" w:hAnsi="Times New Roman"/>
                <w:sz w:val="24"/>
                <w:szCs w:val="24"/>
              </w:rPr>
              <w:t>Chapter 14: 428-444</w:t>
            </w:r>
          </w:p>
        </w:tc>
      </w:tr>
      <w:tr w:rsidR="007E3FDC" w:rsidRPr="008A3A2C" w:rsidTr="00C16D5B">
        <w:trPr>
          <w:trHeight w:val="774"/>
        </w:trPr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3FDC" w:rsidRPr="008A3A2C" w:rsidRDefault="007E3FDC" w:rsidP="00EE0FF2">
            <w:pPr>
              <w:pStyle w:val="BodyText"/>
              <w:ind w:left="36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6-8</w:t>
            </w:r>
          </w:p>
        </w:tc>
        <w:tc>
          <w:tcPr>
            <w:tcW w:w="3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3FDC" w:rsidRPr="008A3A2C" w:rsidRDefault="007E3FDC" w:rsidP="00EE0FF2">
            <w:pPr>
              <w:pStyle w:val="BodyText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663F86">
              <w:rPr>
                <w:rFonts w:ascii="Times New Roman" w:hAnsi="Times New Roman"/>
                <w:sz w:val="24"/>
                <w:szCs w:val="24"/>
              </w:rPr>
              <w:t xml:space="preserve">Molecular </w:t>
            </w:r>
            <w:r>
              <w:rPr>
                <w:rFonts w:ascii="Times New Roman" w:hAnsi="Times New Roman"/>
                <w:sz w:val="24"/>
                <w:szCs w:val="24"/>
              </w:rPr>
              <w:t>o</w:t>
            </w:r>
            <w:r w:rsidRPr="00663F86">
              <w:rPr>
                <w:rFonts w:ascii="Times New Roman" w:hAnsi="Times New Roman"/>
                <w:sz w:val="24"/>
                <w:szCs w:val="24"/>
              </w:rPr>
              <w:t xml:space="preserve">rbital </w:t>
            </w:r>
            <w:r>
              <w:rPr>
                <w:rFonts w:ascii="Times New Roman" w:hAnsi="Times New Roman"/>
                <w:sz w:val="24"/>
                <w:szCs w:val="24"/>
              </w:rPr>
              <w:t>t</w:t>
            </w:r>
            <w:r w:rsidRPr="00663F86">
              <w:rPr>
                <w:rFonts w:ascii="Times New Roman" w:hAnsi="Times New Roman"/>
                <w:sz w:val="24"/>
                <w:szCs w:val="24"/>
              </w:rPr>
              <w:t>heory</w:t>
            </w:r>
          </w:p>
        </w:tc>
        <w:tc>
          <w:tcPr>
            <w:tcW w:w="4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3FDC" w:rsidRDefault="007E3FDC" w:rsidP="00EE0FF2">
            <w:pPr>
              <w:pStyle w:val="BodyText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663F86">
              <w:rPr>
                <w:rFonts w:ascii="Times New Roman" w:hAnsi="Times New Roman"/>
                <w:sz w:val="24"/>
                <w:szCs w:val="24"/>
              </w:rPr>
              <w:t xml:space="preserve">Molecular </w:t>
            </w:r>
            <w:r>
              <w:rPr>
                <w:rFonts w:ascii="Times New Roman" w:hAnsi="Times New Roman"/>
                <w:sz w:val="24"/>
                <w:szCs w:val="24"/>
              </w:rPr>
              <w:t>o</w:t>
            </w:r>
            <w:r w:rsidRPr="00663F86">
              <w:rPr>
                <w:rFonts w:ascii="Times New Roman" w:hAnsi="Times New Roman"/>
                <w:sz w:val="24"/>
                <w:szCs w:val="24"/>
              </w:rPr>
              <w:t xml:space="preserve">rbital </w:t>
            </w:r>
            <w:r>
              <w:rPr>
                <w:rFonts w:ascii="Times New Roman" w:hAnsi="Times New Roman"/>
                <w:sz w:val="24"/>
                <w:szCs w:val="24"/>
              </w:rPr>
              <w:t>t</w:t>
            </w:r>
            <w:r w:rsidRPr="00663F86">
              <w:rPr>
                <w:rFonts w:ascii="Times New Roman" w:hAnsi="Times New Roman"/>
                <w:sz w:val="24"/>
                <w:szCs w:val="24"/>
              </w:rPr>
              <w:t>heory</w:t>
            </w:r>
          </w:p>
          <w:p w:rsidR="007E3FDC" w:rsidRPr="008A3A2C" w:rsidRDefault="007E3FDC" w:rsidP="00EE0FF2">
            <w:pPr>
              <w:pStyle w:val="BodyText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  <w:p w:rsidR="007E3FDC" w:rsidRPr="008A3A2C" w:rsidRDefault="007E3FDC" w:rsidP="00EE0FF2">
            <w:pPr>
              <w:pStyle w:val="BodyText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3FDC" w:rsidRPr="00F90823" w:rsidRDefault="007E3FDC" w:rsidP="004C288C">
            <w:pPr>
              <w:pStyle w:val="BodyText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T1:</w:t>
            </w:r>
            <w:r w:rsidRPr="00F90823">
              <w:rPr>
                <w:rFonts w:ascii="Times New Roman" w:hAnsi="Times New Roman"/>
                <w:sz w:val="24"/>
                <w:szCs w:val="24"/>
              </w:rPr>
              <w:t>Chapter 14: 444-459</w:t>
            </w:r>
          </w:p>
          <w:p w:rsidR="007E3FDC" w:rsidRPr="008A3A2C" w:rsidRDefault="007E3FDC" w:rsidP="004C288C">
            <w:pPr>
              <w:pStyle w:val="BodyText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7E3FDC" w:rsidRPr="008A3A2C" w:rsidTr="00C16D5B">
        <w:trPr>
          <w:trHeight w:val="521"/>
        </w:trPr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3FDC" w:rsidRPr="008A3A2C" w:rsidRDefault="007E3FDC" w:rsidP="00EE0FF2">
            <w:pPr>
              <w:pStyle w:val="BodyText"/>
              <w:ind w:left="36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lastRenderedPageBreak/>
              <w:t>9-12</w:t>
            </w:r>
          </w:p>
        </w:tc>
        <w:tc>
          <w:tcPr>
            <w:tcW w:w="3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3FDC" w:rsidRPr="008A3A2C" w:rsidRDefault="007E3FDC" w:rsidP="00EE0FF2">
            <w:pPr>
              <w:pStyle w:val="BodyText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663F86">
              <w:rPr>
                <w:rFonts w:ascii="Times New Roman" w:hAnsi="Times New Roman"/>
                <w:sz w:val="24"/>
                <w:szCs w:val="24"/>
              </w:rPr>
              <w:t xml:space="preserve">Electronic </w:t>
            </w:r>
            <w:r>
              <w:rPr>
                <w:rFonts w:ascii="Times New Roman" w:hAnsi="Times New Roman"/>
                <w:sz w:val="24"/>
                <w:szCs w:val="24"/>
              </w:rPr>
              <w:t>s</w:t>
            </w:r>
            <w:r w:rsidRPr="00663F86">
              <w:rPr>
                <w:rFonts w:ascii="Times New Roman" w:hAnsi="Times New Roman"/>
                <w:sz w:val="24"/>
                <w:szCs w:val="24"/>
              </w:rPr>
              <w:t xml:space="preserve">pectra of </w:t>
            </w:r>
            <w:r>
              <w:rPr>
                <w:rFonts w:ascii="Times New Roman" w:hAnsi="Times New Roman"/>
                <w:sz w:val="24"/>
                <w:szCs w:val="24"/>
              </w:rPr>
              <w:t>c</w:t>
            </w:r>
            <w:r w:rsidRPr="00663F86">
              <w:rPr>
                <w:rFonts w:ascii="Times New Roman" w:hAnsi="Times New Roman"/>
                <w:sz w:val="24"/>
                <w:szCs w:val="24"/>
              </w:rPr>
              <w:t>omplexes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r w:rsidRPr="00663F86">
              <w:rPr>
                <w:rFonts w:ascii="Times New Roman" w:hAnsi="Times New Roman"/>
                <w:sz w:val="24"/>
                <w:szCs w:val="24"/>
              </w:rPr>
              <w:t xml:space="preserve">Magnetic </w:t>
            </w:r>
            <w:r>
              <w:rPr>
                <w:rFonts w:ascii="Times New Roman" w:hAnsi="Times New Roman"/>
                <w:sz w:val="24"/>
                <w:szCs w:val="24"/>
              </w:rPr>
              <w:t>p</w:t>
            </w:r>
            <w:r w:rsidRPr="00663F86">
              <w:rPr>
                <w:rFonts w:ascii="Times New Roman" w:hAnsi="Times New Roman"/>
                <w:sz w:val="24"/>
                <w:szCs w:val="24"/>
              </w:rPr>
              <w:t xml:space="preserve">roperties of </w:t>
            </w:r>
            <w:r>
              <w:rPr>
                <w:rFonts w:ascii="Times New Roman" w:hAnsi="Times New Roman"/>
                <w:sz w:val="24"/>
                <w:szCs w:val="24"/>
              </w:rPr>
              <w:t>c</w:t>
            </w:r>
            <w:r w:rsidRPr="00663F86">
              <w:rPr>
                <w:rFonts w:ascii="Times New Roman" w:hAnsi="Times New Roman"/>
                <w:sz w:val="24"/>
                <w:szCs w:val="24"/>
              </w:rPr>
              <w:t>omplexes</w:t>
            </w:r>
          </w:p>
        </w:tc>
        <w:tc>
          <w:tcPr>
            <w:tcW w:w="4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3FDC" w:rsidRDefault="007E3FDC" w:rsidP="00EE0FF2">
            <w:pPr>
              <w:pStyle w:val="BodyText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663F86">
              <w:rPr>
                <w:rFonts w:ascii="Times New Roman" w:hAnsi="Times New Roman"/>
                <w:sz w:val="24"/>
                <w:szCs w:val="24"/>
              </w:rPr>
              <w:t xml:space="preserve">Electronic </w:t>
            </w:r>
            <w:r>
              <w:rPr>
                <w:rFonts w:ascii="Times New Roman" w:hAnsi="Times New Roman"/>
                <w:sz w:val="24"/>
                <w:szCs w:val="24"/>
              </w:rPr>
              <w:t>s</w:t>
            </w:r>
            <w:r w:rsidRPr="00663F86">
              <w:rPr>
                <w:rFonts w:ascii="Times New Roman" w:hAnsi="Times New Roman"/>
                <w:sz w:val="24"/>
                <w:szCs w:val="24"/>
              </w:rPr>
              <w:t xml:space="preserve">pectra of </w:t>
            </w:r>
            <w:r>
              <w:rPr>
                <w:rFonts w:ascii="Times New Roman" w:hAnsi="Times New Roman"/>
                <w:sz w:val="24"/>
                <w:szCs w:val="24"/>
              </w:rPr>
              <w:t>c</w:t>
            </w:r>
            <w:r w:rsidRPr="00663F86">
              <w:rPr>
                <w:rFonts w:ascii="Times New Roman" w:hAnsi="Times New Roman"/>
                <w:sz w:val="24"/>
                <w:szCs w:val="24"/>
              </w:rPr>
              <w:t>omplexes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r w:rsidRPr="00663F86">
              <w:rPr>
                <w:rFonts w:ascii="Times New Roman" w:hAnsi="Times New Roman"/>
                <w:sz w:val="24"/>
                <w:szCs w:val="24"/>
              </w:rPr>
              <w:t xml:space="preserve">Magnetic </w:t>
            </w:r>
            <w:r>
              <w:rPr>
                <w:rFonts w:ascii="Times New Roman" w:hAnsi="Times New Roman"/>
                <w:sz w:val="24"/>
                <w:szCs w:val="24"/>
              </w:rPr>
              <w:t>p</w:t>
            </w:r>
            <w:r w:rsidRPr="00663F86">
              <w:rPr>
                <w:rFonts w:ascii="Times New Roman" w:hAnsi="Times New Roman"/>
                <w:sz w:val="24"/>
                <w:szCs w:val="24"/>
              </w:rPr>
              <w:t xml:space="preserve">roperties of </w:t>
            </w:r>
            <w:r>
              <w:rPr>
                <w:rFonts w:ascii="Times New Roman" w:hAnsi="Times New Roman"/>
                <w:sz w:val="24"/>
                <w:szCs w:val="24"/>
              </w:rPr>
              <w:t>c</w:t>
            </w:r>
            <w:r w:rsidRPr="00663F86">
              <w:rPr>
                <w:rFonts w:ascii="Times New Roman" w:hAnsi="Times New Roman"/>
                <w:sz w:val="24"/>
                <w:szCs w:val="24"/>
              </w:rPr>
              <w:t xml:space="preserve">omplexes </w:t>
            </w:r>
          </w:p>
          <w:p w:rsidR="007E3FDC" w:rsidRPr="008A3A2C" w:rsidRDefault="007E3FDC" w:rsidP="00EE0FF2">
            <w:pPr>
              <w:pStyle w:val="BodyText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3FDC" w:rsidRDefault="007E3FDC" w:rsidP="004C288C">
            <w:pPr>
              <w:pStyle w:val="BodyText"/>
              <w:spacing w:after="0" w:line="240" w:lineRule="auto"/>
              <w:rPr>
                <w:rFonts w:ascii="Times New Roman" w:hAnsi="Times New Roman"/>
                <w:sz w:val="24"/>
                <w:szCs w:val="24"/>
                <w:highlight w:val="yellow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T1:</w:t>
            </w:r>
            <w:r w:rsidRPr="004B1A95">
              <w:rPr>
                <w:rFonts w:ascii="Times New Roman" w:hAnsi="Times New Roman"/>
                <w:sz w:val="24"/>
                <w:szCs w:val="24"/>
              </w:rPr>
              <w:t>Chapter 15: 461-492</w:t>
            </w:r>
          </w:p>
          <w:p w:rsidR="007E3FDC" w:rsidRPr="008A3A2C" w:rsidRDefault="007E3FDC" w:rsidP="004C288C">
            <w:pPr>
              <w:pStyle w:val="BodyText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7E3FDC" w:rsidRPr="008A3A2C" w:rsidTr="00C16D5B">
        <w:trPr>
          <w:trHeight w:val="774"/>
        </w:trPr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3FDC" w:rsidRPr="008A3A2C" w:rsidRDefault="007E3FDC" w:rsidP="00EE0FF2">
            <w:pPr>
              <w:pStyle w:val="BodyText"/>
              <w:ind w:left="36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3-15</w:t>
            </w:r>
          </w:p>
        </w:tc>
        <w:tc>
          <w:tcPr>
            <w:tcW w:w="3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3FDC" w:rsidRPr="008A3A2C" w:rsidRDefault="007E3FDC" w:rsidP="00EE0FF2">
            <w:pPr>
              <w:pStyle w:val="BodyText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663F86">
              <w:rPr>
                <w:rFonts w:ascii="Times New Roman" w:hAnsi="Times New Roman"/>
                <w:sz w:val="24"/>
                <w:szCs w:val="24"/>
              </w:rPr>
              <w:t>Structure Nomenclature</w:t>
            </w:r>
          </w:p>
        </w:tc>
        <w:tc>
          <w:tcPr>
            <w:tcW w:w="4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3FDC" w:rsidRPr="00663F86" w:rsidRDefault="007E3FDC" w:rsidP="00EE0FF2">
            <w:pPr>
              <w:pStyle w:val="BodyText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663F86">
              <w:rPr>
                <w:rFonts w:ascii="Times New Roman" w:hAnsi="Times New Roman"/>
                <w:sz w:val="24"/>
                <w:szCs w:val="24"/>
              </w:rPr>
              <w:t xml:space="preserve">Structure </w:t>
            </w:r>
            <w:r>
              <w:rPr>
                <w:rFonts w:ascii="Times New Roman" w:hAnsi="Times New Roman"/>
                <w:sz w:val="24"/>
                <w:szCs w:val="24"/>
              </w:rPr>
              <w:t>–</w:t>
            </w:r>
            <w:r w:rsidRPr="00663F86">
              <w:rPr>
                <w:rFonts w:ascii="Times New Roman" w:hAnsi="Times New Roman"/>
                <w:sz w:val="24"/>
                <w:szCs w:val="24"/>
              </w:rPr>
              <w:t xml:space="preserve"> Nomenclature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r w:rsidRPr="00663F86">
              <w:rPr>
                <w:rFonts w:ascii="Times New Roman" w:hAnsi="Times New Roman"/>
                <w:sz w:val="24"/>
                <w:szCs w:val="24"/>
              </w:rPr>
              <w:t>Coordination numbers 1, 2, 3, 4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r w:rsidRPr="00663F86">
              <w:rPr>
                <w:rFonts w:ascii="Times New Roman" w:hAnsi="Times New Roman"/>
                <w:sz w:val="24"/>
                <w:szCs w:val="24"/>
              </w:rPr>
              <w:t>5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r w:rsidRPr="00663F86">
              <w:rPr>
                <w:rFonts w:ascii="Times New Roman" w:hAnsi="Times New Roman"/>
                <w:sz w:val="24"/>
                <w:szCs w:val="24"/>
              </w:rPr>
              <w:t>6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r w:rsidRPr="00663F86">
              <w:rPr>
                <w:rFonts w:ascii="Times New Roman" w:hAnsi="Times New Roman"/>
                <w:sz w:val="24"/>
                <w:szCs w:val="24"/>
              </w:rPr>
              <w:t>7</w:t>
            </w:r>
          </w:p>
          <w:p w:rsidR="007E3FDC" w:rsidRPr="00663F86" w:rsidRDefault="007E3FDC" w:rsidP="00EE0FF2">
            <w:pPr>
              <w:pStyle w:val="BodyText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663F86">
              <w:rPr>
                <w:rFonts w:ascii="Times New Roman" w:hAnsi="Times New Roman"/>
                <w:sz w:val="24"/>
                <w:szCs w:val="24"/>
              </w:rPr>
              <w:t>Generalization about coordination numbers</w:t>
            </w:r>
          </w:p>
          <w:p w:rsidR="007E3FDC" w:rsidRPr="00663F86" w:rsidRDefault="007E3FDC" w:rsidP="00EE0FF2">
            <w:pPr>
              <w:pStyle w:val="BodyText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663F86">
              <w:rPr>
                <w:rFonts w:ascii="Times New Roman" w:hAnsi="Times New Roman"/>
                <w:sz w:val="24"/>
                <w:szCs w:val="24"/>
              </w:rPr>
              <w:t>Isomerism: Linkage and other types of isomerism</w:t>
            </w:r>
          </w:p>
          <w:p w:rsidR="007E3FDC" w:rsidRPr="008A3A2C" w:rsidRDefault="007E3FDC" w:rsidP="00EE0FF2">
            <w:pPr>
              <w:pStyle w:val="BodyText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C</w:t>
            </w:r>
            <w:r w:rsidRPr="00663F86">
              <w:rPr>
                <w:rFonts w:ascii="Times New Roman" w:hAnsi="Times New Roman"/>
                <w:sz w:val="24"/>
                <w:szCs w:val="24"/>
              </w:rPr>
              <w:t>helate effect</w:t>
            </w:r>
          </w:p>
        </w:tc>
        <w:tc>
          <w:tcPr>
            <w:tcW w:w="1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3FDC" w:rsidRPr="009E4419" w:rsidRDefault="007E3FDC" w:rsidP="004C288C">
            <w:pPr>
              <w:pStyle w:val="BodyText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T1:</w:t>
            </w:r>
            <w:r w:rsidRPr="009E4419">
              <w:rPr>
                <w:rFonts w:ascii="Times New Roman" w:hAnsi="Times New Roman"/>
                <w:sz w:val="24"/>
                <w:szCs w:val="24"/>
              </w:rPr>
              <w:t>Chapter 16: 495-539</w:t>
            </w:r>
          </w:p>
          <w:p w:rsidR="007E3FDC" w:rsidRPr="008A3A2C" w:rsidRDefault="007E3FDC" w:rsidP="004C288C">
            <w:pPr>
              <w:pStyle w:val="BodyText"/>
              <w:rPr>
                <w:rFonts w:ascii="Times New Roman" w:hAnsi="Times New Roman"/>
                <w:sz w:val="24"/>
                <w:szCs w:val="24"/>
              </w:rPr>
            </w:pPr>
            <w:r w:rsidRPr="009E4419">
              <w:rPr>
                <w:rFonts w:ascii="Times New Roman" w:hAnsi="Times New Roman"/>
                <w:sz w:val="24"/>
                <w:szCs w:val="24"/>
              </w:rPr>
              <w:t>Lecture notes</w:t>
            </w:r>
          </w:p>
        </w:tc>
      </w:tr>
      <w:tr w:rsidR="007E3FDC" w:rsidRPr="008A3A2C" w:rsidTr="00C16D5B">
        <w:trPr>
          <w:trHeight w:val="760"/>
        </w:trPr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3FDC" w:rsidRPr="008A3A2C" w:rsidRDefault="007E3FDC" w:rsidP="00EE0FF2">
            <w:pPr>
              <w:pStyle w:val="BodyText"/>
              <w:ind w:left="36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6-20</w:t>
            </w:r>
          </w:p>
        </w:tc>
        <w:tc>
          <w:tcPr>
            <w:tcW w:w="3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3FDC" w:rsidRPr="008A3A2C" w:rsidRDefault="007E3FDC" w:rsidP="00EE0FF2">
            <w:pPr>
              <w:pStyle w:val="BodyText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Reactions of coordinated complexes </w:t>
            </w:r>
          </w:p>
        </w:tc>
        <w:tc>
          <w:tcPr>
            <w:tcW w:w="4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3FDC" w:rsidRPr="008A3A2C" w:rsidRDefault="007E3FDC" w:rsidP="00EE0FF2">
            <w:pPr>
              <w:pStyle w:val="BodyText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663F86">
              <w:rPr>
                <w:rFonts w:ascii="Times New Roman" w:hAnsi="Times New Roman"/>
                <w:sz w:val="24"/>
                <w:szCs w:val="24"/>
              </w:rPr>
              <w:t xml:space="preserve">Reactions – Nucleophilic </w:t>
            </w:r>
            <w:r>
              <w:rPr>
                <w:rFonts w:ascii="Times New Roman" w:hAnsi="Times New Roman"/>
                <w:sz w:val="24"/>
                <w:szCs w:val="24"/>
              </w:rPr>
              <w:t>s</w:t>
            </w:r>
            <w:r w:rsidRPr="00663F86">
              <w:rPr>
                <w:rFonts w:ascii="Times New Roman" w:hAnsi="Times New Roman"/>
                <w:sz w:val="24"/>
                <w:szCs w:val="24"/>
              </w:rPr>
              <w:t>ubstitution reactions, Kinetics, Mechanisms</w:t>
            </w:r>
            <w:r w:rsidRPr="008A3A2C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</w:tc>
        <w:tc>
          <w:tcPr>
            <w:tcW w:w="1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3FDC" w:rsidRPr="008A3A2C" w:rsidRDefault="007E3FDC" w:rsidP="004C288C">
            <w:pPr>
              <w:pStyle w:val="BodyText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T1:</w:t>
            </w:r>
            <w:r w:rsidRPr="0077501C">
              <w:rPr>
                <w:rFonts w:ascii="Times New Roman" w:hAnsi="Times New Roman"/>
                <w:sz w:val="24"/>
                <w:szCs w:val="24"/>
              </w:rPr>
              <w:t>Chapter 1</w:t>
            </w:r>
            <w:r>
              <w:rPr>
                <w:rFonts w:ascii="Times New Roman" w:hAnsi="Times New Roman"/>
                <w:sz w:val="24"/>
                <w:szCs w:val="24"/>
              </w:rPr>
              <w:t>7 (542-569) and Lecture notes</w:t>
            </w:r>
            <w:r w:rsidRPr="008A3A2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</w:tr>
      <w:tr w:rsidR="007E3FDC" w:rsidRPr="008A3A2C" w:rsidTr="00C16D5B">
        <w:trPr>
          <w:trHeight w:val="2690"/>
        </w:trPr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3FDC" w:rsidRPr="008A3A2C" w:rsidRDefault="007E3FDC" w:rsidP="00EE0FF2">
            <w:pPr>
              <w:pStyle w:val="BodyText"/>
              <w:ind w:left="36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1-30</w:t>
            </w:r>
          </w:p>
          <w:p w:rsidR="007E3FDC" w:rsidRPr="008A3A2C" w:rsidRDefault="007E3FDC" w:rsidP="00EE0FF2">
            <w:pPr>
              <w:pStyle w:val="BodyText"/>
              <w:ind w:left="360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3FDC" w:rsidRPr="00663F86" w:rsidRDefault="007E3FDC" w:rsidP="00EE0FF2">
            <w:pPr>
              <w:pStyle w:val="BodyText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663F86">
              <w:rPr>
                <w:rFonts w:ascii="Times New Roman" w:hAnsi="Times New Roman"/>
                <w:sz w:val="24"/>
                <w:szCs w:val="24"/>
              </w:rPr>
              <w:t>Organometallic chemistry</w:t>
            </w:r>
          </w:p>
          <w:p w:rsidR="007E3FDC" w:rsidRPr="008A3A2C" w:rsidRDefault="007E3FDC" w:rsidP="00EE0FF2">
            <w:pPr>
              <w:pStyle w:val="BodyText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3FDC" w:rsidRPr="00663F86" w:rsidRDefault="007E3FDC" w:rsidP="00EE0FF2">
            <w:pPr>
              <w:pStyle w:val="BodyText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663F86">
              <w:rPr>
                <w:rFonts w:ascii="Times New Roman" w:hAnsi="Times New Roman"/>
                <w:sz w:val="24"/>
                <w:szCs w:val="24"/>
              </w:rPr>
              <w:t>The 18-electron rule</w:t>
            </w:r>
          </w:p>
          <w:p w:rsidR="007E3FDC" w:rsidRPr="00663F86" w:rsidRDefault="007E3FDC" w:rsidP="00EE0FF2">
            <w:pPr>
              <w:pStyle w:val="BodyText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663F86">
              <w:rPr>
                <w:rFonts w:ascii="Times New Roman" w:hAnsi="Times New Roman"/>
                <w:sz w:val="24"/>
                <w:szCs w:val="24"/>
              </w:rPr>
              <w:t>Metal-carbonyl complexes</w:t>
            </w:r>
          </w:p>
          <w:p w:rsidR="007E3FDC" w:rsidRPr="00663F86" w:rsidRDefault="007E3FDC" w:rsidP="00EE0FF2">
            <w:pPr>
              <w:pStyle w:val="BodyText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663F86">
              <w:rPr>
                <w:rFonts w:ascii="Times New Roman" w:hAnsi="Times New Roman"/>
                <w:sz w:val="24"/>
                <w:szCs w:val="24"/>
              </w:rPr>
              <w:t>Nitrosyl</w:t>
            </w:r>
            <w:proofErr w:type="spellEnd"/>
            <w:r w:rsidRPr="00663F86">
              <w:rPr>
                <w:rFonts w:ascii="Times New Roman" w:hAnsi="Times New Roman"/>
                <w:sz w:val="24"/>
                <w:szCs w:val="24"/>
              </w:rPr>
              <w:t xml:space="preserve"> complexes</w:t>
            </w:r>
          </w:p>
          <w:p w:rsidR="007E3FDC" w:rsidRPr="00663F86" w:rsidRDefault="007E3FDC" w:rsidP="00EE0FF2">
            <w:pPr>
              <w:pStyle w:val="BodyTextIndent"/>
              <w:ind w:firstLine="0"/>
              <w:rPr>
                <w:szCs w:val="24"/>
              </w:rPr>
            </w:pPr>
            <w:proofErr w:type="spellStart"/>
            <w:r>
              <w:rPr>
                <w:szCs w:val="24"/>
              </w:rPr>
              <w:t>Dinitrogens</w:t>
            </w:r>
            <w:proofErr w:type="spellEnd"/>
            <w:r w:rsidRPr="00663F86">
              <w:rPr>
                <w:szCs w:val="24"/>
              </w:rPr>
              <w:t xml:space="preserve"> </w:t>
            </w:r>
          </w:p>
          <w:p w:rsidR="007E3FDC" w:rsidRPr="00663F86" w:rsidRDefault="007E3FDC" w:rsidP="00EE0FF2">
            <w:pPr>
              <w:pStyle w:val="BodyTextIndent"/>
              <w:ind w:firstLine="0"/>
              <w:rPr>
                <w:szCs w:val="24"/>
              </w:rPr>
            </w:pPr>
            <w:r>
              <w:rPr>
                <w:szCs w:val="24"/>
              </w:rPr>
              <w:t>Alkyls</w:t>
            </w:r>
          </w:p>
          <w:p w:rsidR="007E3FDC" w:rsidRPr="00663F86" w:rsidRDefault="007E3FDC" w:rsidP="00EE0FF2">
            <w:pPr>
              <w:pStyle w:val="BodyTextIndent"/>
              <w:ind w:firstLine="0"/>
              <w:rPr>
                <w:szCs w:val="24"/>
              </w:rPr>
            </w:pPr>
            <w:proofErr w:type="spellStart"/>
            <w:r>
              <w:rPr>
                <w:szCs w:val="24"/>
              </w:rPr>
              <w:t>Carbenes</w:t>
            </w:r>
            <w:proofErr w:type="spellEnd"/>
            <w:r>
              <w:rPr>
                <w:szCs w:val="24"/>
              </w:rPr>
              <w:t xml:space="preserve">, </w:t>
            </w:r>
            <w:proofErr w:type="spellStart"/>
            <w:r>
              <w:rPr>
                <w:szCs w:val="24"/>
              </w:rPr>
              <w:t>Carbynes</w:t>
            </w:r>
            <w:proofErr w:type="spellEnd"/>
            <w:r>
              <w:rPr>
                <w:szCs w:val="24"/>
              </w:rPr>
              <w:t>, Carbides</w:t>
            </w:r>
            <w:r w:rsidRPr="00663F86">
              <w:rPr>
                <w:szCs w:val="24"/>
              </w:rPr>
              <w:t xml:space="preserve"> </w:t>
            </w:r>
          </w:p>
          <w:p w:rsidR="007E3FDC" w:rsidRPr="00663F86" w:rsidRDefault="007E3FDC" w:rsidP="00EE0FF2">
            <w:pPr>
              <w:pStyle w:val="BodyTextIndent"/>
              <w:ind w:firstLine="0"/>
              <w:rPr>
                <w:szCs w:val="24"/>
              </w:rPr>
            </w:pPr>
            <w:r>
              <w:rPr>
                <w:szCs w:val="24"/>
              </w:rPr>
              <w:t>Alkenes</w:t>
            </w:r>
          </w:p>
          <w:p w:rsidR="007E3FDC" w:rsidRPr="00663F86" w:rsidRDefault="007E3FDC" w:rsidP="00EE0FF2">
            <w:pPr>
              <w:pStyle w:val="BodyTextIndent"/>
              <w:ind w:firstLine="0"/>
              <w:rPr>
                <w:szCs w:val="24"/>
              </w:rPr>
            </w:pPr>
            <w:r>
              <w:rPr>
                <w:szCs w:val="24"/>
              </w:rPr>
              <w:t>Alkynes</w:t>
            </w:r>
          </w:p>
          <w:p w:rsidR="007E3FDC" w:rsidRPr="00095220" w:rsidRDefault="007E3FDC" w:rsidP="00EE0FF2">
            <w:pPr>
              <w:pStyle w:val="BodyTextIndent"/>
              <w:ind w:firstLine="0"/>
              <w:rPr>
                <w:szCs w:val="24"/>
              </w:rPr>
            </w:pPr>
            <w:proofErr w:type="spellStart"/>
            <w:r>
              <w:rPr>
                <w:szCs w:val="24"/>
              </w:rPr>
              <w:t>Metallocenes</w:t>
            </w:r>
            <w:proofErr w:type="spellEnd"/>
          </w:p>
        </w:tc>
        <w:tc>
          <w:tcPr>
            <w:tcW w:w="1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3FDC" w:rsidRDefault="007E3FDC" w:rsidP="004C288C">
            <w:pPr>
              <w:pStyle w:val="BodyText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T1:</w:t>
            </w:r>
            <w:r w:rsidRPr="00A4297F">
              <w:rPr>
                <w:rFonts w:ascii="Times New Roman" w:hAnsi="Times New Roman"/>
                <w:sz w:val="24"/>
                <w:szCs w:val="24"/>
              </w:rPr>
              <w:t>Chapter 1</w:t>
            </w:r>
            <w:r>
              <w:rPr>
                <w:rFonts w:ascii="Times New Roman" w:hAnsi="Times New Roman"/>
                <w:sz w:val="24"/>
                <w:szCs w:val="24"/>
              </w:rPr>
              <w:t>8 and Lecture notes</w:t>
            </w:r>
          </w:p>
          <w:p w:rsidR="007E3FDC" w:rsidRDefault="007E3FDC" w:rsidP="004C288C">
            <w:pPr>
              <w:pStyle w:val="BodyText"/>
              <w:rPr>
                <w:rFonts w:ascii="Times New Roman" w:hAnsi="Times New Roman"/>
                <w:sz w:val="24"/>
                <w:szCs w:val="24"/>
              </w:rPr>
            </w:pPr>
          </w:p>
          <w:p w:rsidR="007E3FDC" w:rsidRDefault="007E3FDC" w:rsidP="004C288C">
            <w:pPr>
              <w:pStyle w:val="BodyText"/>
              <w:rPr>
                <w:rFonts w:ascii="Times New Roman" w:hAnsi="Times New Roman"/>
                <w:sz w:val="24"/>
                <w:szCs w:val="24"/>
              </w:rPr>
            </w:pPr>
          </w:p>
          <w:p w:rsidR="007E3FDC" w:rsidRDefault="007E3FDC" w:rsidP="004C288C">
            <w:pPr>
              <w:pStyle w:val="BodyText"/>
              <w:rPr>
                <w:rFonts w:ascii="Times New Roman" w:hAnsi="Times New Roman"/>
                <w:sz w:val="24"/>
                <w:szCs w:val="24"/>
              </w:rPr>
            </w:pPr>
          </w:p>
          <w:p w:rsidR="007E3FDC" w:rsidRPr="008A3A2C" w:rsidRDefault="007E3FDC" w:rsidP="004C288C">
            <w:pPr>
              <w:pStyle w:val="BodyText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7E3FDC" w:rsidRPr="008A3A2C" w:rsidTr="00C16D5B">
        <w:trPr>
          <w:trHeight w:val="1523"/>
        </w:trPr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3FDC" w:rsidRDefault="007E3FDC" w:rsidP="00EE0FF2">
            <w:pPr>
              <w:pStyle w:val="BodyText"/>
              <w:ind w:left="36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31-38</w:t>
            </w:r>
          </w:p>
        </w:tc>
        <w:tc>
          <w:tcPr>
            <w:tcW w:w="3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3FDC" w:rsidRPr="00353AA7" w:rsidRDefault="007E3FDC" w:rsidP="00EE0FF2">
            <w:pPr>
              <w:pStyle w:val="BodyText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53AA7">
              <w:rPr>
                <w:rFonts w:ascii="Times New Roman" w:hAnsi="Times New Roman"/>
                <w:sz w:val="24"/>
                <w:szCs w:val="24"/>
              </w:rPr>
              <w:t>Catalysis and reaction mechanisms.</w:t>
            </w:r>
          </w:p>
        </w:tc>
        <w:tc>
          <w:tcPr>
            <w:tcW w:w="4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3FDC" w:rsidRPr="00353AA7" w:rsidRDefault="007E3FDC" w:rsidP="00EE0FF2">
            <w:pPr>
              <w:pStyle w:val="BodyTextIndent"/>
              <w:ind w:firstLine="0"/>
              <w:rPr>
                <w:szCs w:val="24"/>
              </w:rPr>
            </w:pPr>
            <w:r w:rsidRPr="00353AA7">
              <w:rPr>
                <w:szCs w:val="24"/>
              </w:rPr>
              <w:t>Catalysis by organometallic compounds</w:t>
            </w:r>
          </w:p>
          <w:p w:rsidR="007E3FDC" w:rsidRPr="00353AA7" w:rsidRDefault="007E3FDC" w:rsidP="00EE0FF2">
            <w:pPr>
              <w:pStyle w:val="BodyText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53AA7">
              <w:rPr>
                <w:rFonts w:ascii="Times New Roman" w:hAnsi="Times New Roman"/>
                <w:sz w:val="24"/>
                <w:szCs w:val="24"/>
              </w:rPr>
              <w:t>Stereo chemically non-rigid molecules</w:t>
            </w:r>
          </w:p>
        </w:tc>
        <w:tc>
          <w:tcPr>
            <w:tcW w:w="1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3FDC" w:rsidRDefault="007E3FDC" w:rsidP="004C288C">
            <w:pPr>
              <w:pStyle w:val="BodyText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T1:</w:t>
            </w:r>
            <w:r w:rsidRPr="00A4297F">
              <w:rPr>
                <w:rFonts w:ascii="Times New Roman" w:hAnsi="Times New Roman"/>
                <w:sz w:val="24"/>
                <w:szCs w:val="24"/>
              </w:rPr>
              <w:t>Chapter 1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9 (634-661) </w:t>
            </w:r>
          </w:p>
          <w:p w:rsidR="007E3FDC" w:rsidRDefault="007E3FDC" w:rsidP="004C288C">
            <w:pPr>
              <w:pStyle w:val="BodyText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  <w:p w:rsidR="007E3FDC" w:rsidRDefault="007E3FDC" w:rsidP="004C288C">
            <w:pPr>
              <w:pStyle w:val="BodyText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T1:</w:t>
            </w:r>
            <w:r w:rsidRPr="00A4297F">
              <w:rPr>
                <w:rFonts w:ascii="Times New Roman" w:hAnsi="Times New Roman"/>
                <w:sz w:val="24"/>
                <w:szCs w:val="24"/>
              </w:rPr>
              <w:t xml:space="preserve">Chapter </w:t>
            </w:r>
            <w:r>
              <w:rPr>
                <w:rFonts w:ascii="Times New Roman" w:hAnsi="Times New Roman"/>
                <w:sz w:val="24"/>
                <w:szCs w:val="24"/>
              </w:rPr>
              <w:t>6 (196-202)</w:t>
            </w:r>
          </w:p>
        </w:tc>
      </w:tr>
      <w:tr w:rsidR="007E3FDC" w:rsidRPr="008A3A2C" w:rsidTr="00C16D5B">
        <w:trPr>
          <w:trHeight w:val="1261"/>
        </w:trPr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3FDC" w:rsidRDefault="007E3FDC" w:rsidP="00EE0FF2">
            <w:pPr>
              <w:pStyle w:val="BodyText"/>
              <w:ind w:left="36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39-40</w:t>
            </w:r>
          </w:p>
        </w:tc>
        <w:tc>
          <w:tcPr>
            <w:tcW w:w="3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3FDC" w:rsidRDefault="007E3FDC" w:rsidP="00EE0FF2">
            <w:pPr>
              <w:pStyle w:val="BodyText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Lanthanide and actinide chemistry</w:t>
            </w:r>
          </w:p>
        </w:tc>
        <w:tc>
          <w:tcPr>
            <w:tcW w:w="4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3FDC" w:rsidRPr="00663F86" w:rsidRDefault="007E3FDC" w:rsidP="00EE0FF2">
            <w:pPr>
              <w:pStyle w:val="BodyTextIndent"/>
              <w:ind w:firstLine="0"/>
              <w:rPr>
                <w:szCs w:val="24"/>
              </w:rPr>
            </w:pPr>
            <w:r w:rsidRPr="00663F86">
              <w:rPr>
                <w:szCs w:val="24"/>
              </w:rPr>
              <w:t xml:space="preserve">Descriptive </w:t>
            </w:r>
            <w:r>
              <w:rPr>
                <w:szCs w:val="24"/>
              </w:rPr>
              <w:t>c</w:t>
            </w:r>
            <w:r w:rsidRPr="00663F86">
              <w:rPr>
                <w:szCs w:val="24"/>
              </w:rPr>
              <w:t xml:space="preserve">hemistry of </w:t>
            </w:r>
            <w:r>
              <w:rPr>
                <w:szCs w:val="24"/>
              </w:rPr>
              <w:t>m</w:t>
            </w:r>
            <w:r w:rsidRPr="00663F86">
              <w:rPr>
                <w:szCs w:val="24"/>
              </w:rPr>
              <w:t>etals - The Lanthanides and Actinides</w:t>
            </w:r>
          </w:p>
        </w:tc>
        <w:tc>
          <w:tcPr>
            <w:tcW w:w="1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3FDC" w:rsidRPr="003B0DDC" w:rsidRDefault="007E3FDC" w:rsidP="004C288C">
            <w:pPr>
              <w:pStyle w:val="BodyTextIndent"/>
              <w:ind w:firstLine="0"/>
              <w:jc w:val="left"/>
              <w:rPr>
                <w:szCs w:val="24"/>
                <w:lang w:eastAsia="en-US"/>
              </w:rPr>
            </w:pPr>
            <w:r>
              <w:rPr>
                <w:szCs w:val="24"/>
              </w:rPr>
              <w:t>T1:</w:t>
            </w:r>
            <w:r w:rsidRPr="00A4297F">
              <w:rPr>
                <w:szCs w:val="24"/>
              </w:rPr>
              <w:t>Chapter 1</w:t>
            </w:r>
            <w:r>
              <w:rPr>
                <w:szCs w:val="24"/>
              </w:rPr>
              <w:t>3 (</w:t>
            </w:r>
            <w:r w:rsidRPr="003B0DDC">
              <w:rPr>
                <w:szCs w:val="24"/>
                <w:lang w:eastAsia="en-US"/>
              </w:rPr>
              <w:t>407- 419</w:t>
            </w:r>
            <w:r>
              <w:rPr>
                <w:szCs w:val="24"/>
                <w:lang w:eastAsia="en-US"/>
              </w:rPr>
              <w:t>)</w:t>
            </w:r>
          </w:p>
          <w:p w:rsidR="007E3FDC" w:rsidRDefault="007E3FDC" w:rsidP="004C288C">
            <w:pPr>
              <w:pStyle w:val="BodyText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B0DDC">
              <w:rPr>
                <w:rFonts w:ascii="Times New Roman" w:hAnsi="Times New Roman"/>
                <w:sz w:val="24"/>
                <w:szCs w:val="24"/>
              </w:rPr>
              <w:t>Lecture notes</w:t>
            </w:r>
          </w:p>
        </w:tc>
      </w:tr>
    </w:tbl>
    <w:p w:rsidR="007E3FDC" w:rsidRDefault="007E3FDC" w:rsidP="000A7FCF">
      <w:pPr>
        <w:pStyle w:val="BodyText"/>
        <w:rPr>
          <w:rFonts w:ascii="Times New Roman" w:hAnsi="Times New Roman"/>
          <w:sz w:val="24"/>
          <w:szCs w:val="24"/>
        </w:rPr>
      </w:pPr>
    </w:p>
    <w:p w:rsidR="00C16D5B" w:rsidRDefault="00C16D5B" w:rsidP="00C16D5B">
      <w:pPr>
        <w:pStyle w:val="BodyText"/>
        <w:numPr>
          <w:ilvl w:val="0"/>
          <w:numId w:val="1"/>
        </w:numPr>
        <w:rPr>
          <w:rFonts w:ascii="Times New Roman" w:hAnsi="Times New Roman"/>
          <w:b/>
          <w:sz w:val="24"/>
          <w:szCs w:val="24"/>
        </w:rPr>
      </w:pPr>
      <w:r w:rsidRPr="00C16D5B">
        <w:rPr>
          <w:rFonts w:ascii="Times New Roman" w:hAnsi="Times New Roman"/>
          <w:b/>
          <w:sz w:val="24"/>
          <w:szCs w:val="24"/>
        </w:rPr>
        <w:t>Lab Component</w:t>
      </w:r>
    </w:p>
    <w:p w:rsidR="00C16D5B" w:rsidRPr="00C16D5B" w:rsidRDefault="00C16D5B" w:rsidP="00160D1B">
      <w:pPr>
        <w:pStyle w:val="BodyText"/>
        <w:ind w:right="567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There will also be a small lab component which will include lab visits, demonstration of the instruments (both in real and through videos) used for the characterization of coordination/organometallic compounds, and discussions related to the demonstrations.</w:t>
      </w:r>
    </w:p>
    <w:p w:rsidR="00C16D5B" w:rsidRPr="00A92D3B" w:rsidRDefault="00C16D5B" w:rsidP="000A7FCF">
      <w:pPr>
        <w:pStyle w:val="BodyText"/>
        <w:rPr>
          <w:rFonts w:ascii="Times New Roman" w:hAnsi="Times New Roman"/>
          <w:sz w:val="24"/>
          <w:szCs w:val="24"/>
        </w:rPr>
      </w:pPr>
    </w:p>
    <w:p w:rsidR="007E3FDC" w:rsidRDefault="007E3FDC" w:rsidP="007E3FDC">
      <w:pPr>
        <w:pStyle w:val="BodyText"/>
        <w:numPr>
          <w:ilvl w:val="0"/>
          <w:numId w:val="1"/>
        </w:numPr>
        <w:tabs>
          <w:tab w:val="clear" w:pos="360"/>
          <w:tab w:val="num" w:pos="0"/>
        </w:tabs>
        <w:spacing w:after="0" w:line="240" w:lineRule="auto"/>
        <w:jc w:val="both"/>
        <w:rPr>
          <w:rFonts w:ascii="Times New Roman" w:hAnsi="Times New Roman"/>
          <w:b/>
          <w:sz w:val="24"/>
          <w:szCs w:val="24"/>
        </w:rPr>
      </w:pPr>
      <w:r w:rsidRPr="00A92D3B">
        <w:rPr>
          <w:rFonts w:ascii="Times New Roman" w:hAnsi="Times New Roman"/>
          <w:b/>
          <w:sz w:val="24"/>
          <w:szCs w:val="24"/>
        </w:rPr>
        <w:lastRenderedPageBreak/>
        <w:t xml:space="preserve"> Evaluation Schedule:</w:t>
      </w:r>
    </w:p>
    <w:p w:rsidR="007E3FDC" w:rsidRDefault="007E3FDC" w:rsidP="007E3FDC">
      <w:pPr>
        <w:pStyle w:val="BodyText"/>
        <w:spacing w:after="0" w:line="240" w:lineRule="auto"/>
        <w:jc w:val="both"/>
        <w:rPr>
          <w:rFonts w:ascii="Times New Roman" w:hAnsi="Times New Roman"/>
          <w:b/>
          <w:sz w:val="24"/>
          <w:szCs w:val="24"/>
        </w:rPr>
      </w:pPr>
    </w:p>
    <w:tbl>
      <w:tblPr>
        <w:tblW w:w="9348" w:type="dxa"/>
        <w:tblInd w:w="1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531"/>
        <w:gridCol w:w="1268"/>
        <w:gridCol w:w="1427"/>
        <w:gridCol w:w="2061"/>
        <w:gridCol w:w="2061"/>
      </w:tblGrid>
      <w:tr w:rsidR="007E3FDC" w:rsidRPr="00353AA7" w:rsidTr="00C16D5B">
        <w:trPr>
          <w:cantSplit/>
          <w:trHeight w:val="700"/>
        </w:trPr>
        <w:tc>
          <w:tcPr>
            <w:tcW w:w="2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3FDC" w:rsidRPr="00353AA7" w:rsidRDefault="007E3FDC" w:rsidP="00EE0FF2">
            <w:pPr>
              <w:pStyle w:val="BodyText"/>
              <w:jc w:val="center"/>
              <w:rPr>
                <w:rFonts w:ascii="Times New Roman" w:hAnsi="Times New Roman"/>
              </w:rPr>
            </w:pPr>
            <w:r w:rsidRPr="00353AA7">
              <w:rPr>
                <w:rFonts w:ascii="Times New Roman" w:hAnsi="Times New Roman"/>
              </w:rPr>
              <w:t xml:space="preserve">Component </w:t>
            </w:r>
          </w:p>
        </w:tc>
        <w:tc>
          <w:tcPr>
            <w:tcW w:w="1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3FDC" w:rsidRPr="00353AA7" w:rsidRDefault="007E3FDC" w:rsidP="00EE0FF2">
            <w:pPr>
              <w:pStyle w:val="BodyText"/>
              <w:rPr>
                <w:rFonts w:ascii="Times New Roman" w:hAnsi="Times New Roman"/>
              </w:rPr>
            </w:pPr>
            <w:r w:rsidRPr="00353AA7">
              <w:rPr>
                <w:rFonts w:ascii="Times New Roman" w:hAnsi="Times New Roman"/>
              </w:rPr>
              <w:t>Duration</w:t>
            </w:r>
          </w:p>
        </w:tc>
        <w:tc>
          <w:tcPr>
            <w:tcW w:w="14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3FDC" w:rsidRPr="00353AA7" w:rsidRDefault="007E3FDC" w:rsidP="00EE0FF2">
            <w:pPr>
              <w:pStyle w:val="BodyText"/>
              <w:rPr>
                <w:rFonts w:ascii="Times New Roman" w:hAnsi="Times New Roman"/>
              </w:rPr>
            </w:pPr>
            <w:r w:rsidRPr="00353AA7">
              <w:rPr>
                <w:rFonts w:ascii="Times New Roman" w:hAnsi="Times New Roman"/>
              </w:rPr>
              <w:t>Weighting (%)</w:t>
            </w:r>
          </w:p>
        </w:tc>
        <w:tc>
          <w:tcPr>
            <w:tcW w:w="2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3FDC" w:rsidRPr="00353AA7" w:rsidRDefault="007E3FDC" w:rsidP="00EE0FF2">
            <w:pPr>
              <w:pStyle w:val="BodyText"/>
              <w:rPr>
                <w:rFonts w:ascii="Times New Roman" w:hAnsi="Times New Roman"/>
              </w:rPr>
            </w:pPr>
            <w:r w:rsidRPr="00353AA7">
              <w:rPr>
                <w:rFonts w:ascii="Times New Roman" w:hAnsi="Times New Roman"/>
              </w:rPr>
              <w:t xml:space="preserve">Date and Time </w:t>
            </w:r>
          </w:p>
        </w:tc>
        <w:tc>
          <w:tcPr>
            <w:tcW w:w="2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3FDC" w:rsidRPr="00353AA7" w:rsidRDefault="007E3FDC" w:rsidP="00EE0FF2">
            <w:pPr>
              <w:pStyle w:val="BodyText"/>
              <w:jc w:val="center"/>
              <w:rPr>
                <w:rFonts w:ascii="Times New Roman" w:hAnsi="Times New Roman"/>
              </w:rPr>
            </w:pPr>
            <w:r w:rsidRPr="00353AA7">
              <w:rPr>
                <w:rFonts w:ascii="Times New Roman" w:hAnsi="Times New Roman"/>
              </w:rPr>
              <w:t>Nature of Component</w:t>
            </w:r>
          </w:p>
        </w:tc>
      </w:tr>
      <w:tr w:rsidR="007E3FDC" w:rsidRPr="00353AA7" w:rsidTr="00C16D5B">
        <w:trPr>
          <w:cantSplit/>
          <w:trHeight w:val="990"/>
        </w:trPr>
        <w:tc>
          <w:tcPr>
            <w:tcW w:w="2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3FDC" w:rsidRPr="00353AA7" w:rsidRDefault="00C16D5B" w:rsidP="00C16D5B">
            <w:pPr>
              <w:pStyle w:val="BodyText"/>
              <w:ind w:left="34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C</w:t>
            </w:r>
            <w:r w:rsidR="007E3FDC" w:rsidRPr="00353AA7">
              <w:rPr>
                <w:rFonts w:ascii="Times New Roman" w:hAnsi="Times New Roman"/>
              </w:rPr>
              <w:t>lass tests, Assignments and presentations</w:t>
            </w:r>
          </w:p>
        </w:tc>
        <w:tc>
          <w:tcPr>
            <w:tcW w:w="1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3FDC" w:rsidRPr="00353AA7" w:rsidRDefault="007E3FDC" w:rsidP="00EE0FF2">
            <w:pPr>
              <w:pStyle w:val="BodyText"/>
              <w:rPr>
                <w:rFonts w:ascii="Times New Roman" w:hAnsi="Times New Roman"/>
              </w:rPr>
            </w:pPr>
            <w:r w:rsidRPr="00353AA7">
              <w:rPr>
                <w:rFonts w:ascii="Times New Roman" w:hAnsi="Times New Roman"/>
              </w:rPr>
              <w:t>-</w:t>
            </w:r>
          </w:p>
        </w:tc>
        <w:tc>
          <w:tcPr>
            <w:tcW w:w="14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3FDC" w:rsidRPr="00353AA7" w:rsidRDefault="0085505D" w:rsidP="00BF0C29">
            <w:pPr>
              <w:pStyle w:val="BodyText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3</w:t>
            </w:r>
            <w:r w:rsidR="007E3FDC" w:rsidRPr="00353AA7">
              <w:rPr>
                <w:rFonts w:ascii="Times New Roman" w:hAnsi="Times New Roman"/>
              </w:rPr>
              <w:t>0</w:t>
            </w:r>
          </w:p>
        </w:tc>
        <w:tc>
          <w:tcPr>
            <w:tcW w:w="2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3FDC" w:rsidRPr="00353AA7" w:rsidRDefault="007E3FDC" w:rsidP="00EE0FF2">
            <w:pPr>
              <w:pStyle w:val="BodyText"/>
              <w:rPr>
                <w:rFonts w:ascii="Times New Roman" w:hAnsi="Times New Roman"/>
              </w:rPr>
            </w:pPr>
            <w:r w:rsidRPr="00353AA7">
              <w:rPr>
                <w:rFonts w:ascii="Times New Roman" w:hAnsi="Times New Roman"/>
              </w:rPr>
              <w:t>Continuous</w:t>
            </w:r>
          </w:p>
        </w:tc>
        <w:tc>
          <w:tcPr>
            <w:tcW w:w="2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3FDC" w:rsidRPr="00353AA7" w:rsidRDefault="007E3FDC" w:rsidP="00EE0FF2">
            <w:pPr>
              <w:pStyle w:val="BodyText"/>
              <w:jc w:val="center"/>
              <w:rPr>
                <w:rFonts w:ascii="Times New Roman" w:hAnsi="Times New Roman"/>
              </w:rPr>
            </w:pPr>
            <w:r w:rsidRPr="00353AA7">
              <w:rPr>
                <w:rFonts w:ascii="Times New Roman" w:hAnsi="Times New Roman"/>
              </w:rPr>
              <w:t xml:space="preserve"> Open Book</w:t>
            </w:r>
          </w:p>
        </w:tc>
      </w:tr>
      <w:tr w:rsidR="007E3FDC" w:rsidRPr="00353AA7" w:rsidTr="00C16D5B">
        <w:trPr>
          <w:cantSplit/>
          <w:trHeight w:val="760"/>
        </w:trPr>
        <w:tc>
          <w:tcPr>
            <w:tcW w:w="2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3FDC" w:rsidRPr="00353AA7" w:rsidRDefault="007E3FDC" w:rsidP="00EE0FF2">
            <w:pPr>
              <w:pStyle w:val="BodyText"/>
              <w:jc w:val="center"/>
              <w:rPr>
                <w:rFonts w:ascii="Times New Roman" w:hAnsi="Times New Roman"/>
              </w:rPr>
            </w:pPr>
            <w:r w:rsidRPr="00353AA7">
              <w:rPr>
                <w:rFonts w:ascii="Times New Roman" w:hAnsi="Times New Roman"/>
              </w:rPr>
              <w:t>Mid Semester Test</w:t>
            </w:r>
          </w:p>
        </w:tc>
        <w:tc>
          <w:tcPr>
            <w:tcW w:w="1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3FDC" w:rsidRPr="00353AA7" w:rsidRDefault="007E3FDC" w:rsidP="00EE0FF2">
            <w:pPr>
              <w:pStyle w:val="BodyText"/>
              <w:rPr>
                <w:rFonts w:ascii="Times New Roman" w:hAnsi="Times New Roman"/>
              </w:rPr>
            </w:pPr>
            <w:r w:rsidRPr="00353AA7">
              <w:rPr>
                <w:rFonts w:ascii="Times New Roman" w:hAnsi="Times New Roman"/>
              </w:rPr>
              <w:t>90 min</w:t>
            </w:r>
          </w:p>
        </w:tc>
        <w:tc>
          <w:tcPr>
            <w:tcW w:w="14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3FDC" w:rsidRPr="00353AA7" w:rsidRDefault="0085505D" w:rsidP="00BF0C29">
            <w:pPr>
              <w:pStyle w:val="BodyText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30</w:t>
            </w:r>
          </w:p>
        </w:tc>
        <w:tc>
          <w:tcPr>
            <w:tcW w:w="2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3FDC" w:rsidRPr="00353AA7" w:rsidRDefault="0087072E" w:rsidP="00EE0FF2">
            <w:pPr>
              <w:pStyle w:val="BodyText"/>
              <w:rPr>
                <w:rFonts w:ascii="Times New Roman" w:hAnsi="Times New Roman"/>
              </w:rPr>
            </w:pPr>
            <w:r>
              <w:t>12/03 - 11.00 - 12.30PM</w:t>
            </w:r>
          </w:p>
        </w:tc>
        <w:tc>
          <w:tcPr>
            <w:tcW w:w="2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3FDC" w:rsidRPr="00353AA7" w:rsidRDefault="007E3FDC" w:rsidP="00EE0FF2">
            <w:pPr>
              <w:pStyle w:val="BodyText"/>
              <w:jc w:val="center"/>
              <w:rPr>
                <w:rFonts w:ascii="Times New Roman" w:hAnsi="Times New Roman"/>
              </w:rPr>
            </w:pPr>
            <w:r w:rsidRPr="00353AA7">
              <w:rPr>
                <w:rFonts w:ascii="Times New Roman" w:hAnsi="Times New Roman"/>
              </w:rPr>
              <w:t xml:space="preserve"> Closed Book</w:t>
            </w:r>
          </w:p>
        </w:tc>
      </w:tr>
      <w:tr w:rsidR="007E3FDC" w:rsidRPr="00353AA7" w:rsidTr="00C16D5B">
        <w:trPr>
          <w:cantSplit/>
          <w:trHeight w:val="820"/>
        </w:trPr>
        <w:tc>
          <w:tcPr>
            <w:tcW w:w="2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3FDC" w:rsidRPr="00353AA7" w:rsidRDefault="007E3FDC" w:rsidP="00EE0FF2">
            <w:pPr>
              <w:pStyle w:val="BodyText"/>
              <w:jc w:val="center"/>
              <w:rPr>
                <w:rFonts w:ascii="Times New Roman" w:hAnsi="Times New Roman"/>
              </w:rPr>
            </w:pPr>
            <w:r w:rsidRPr="00353AA7">
              <w:rPr>
                <w:rFonts w:ascii="Times New Roman" w:hAnsi="Times New Roman"/>
              </w:rPr>
              <w:t>Comprehensive</w:t>
            </w:r>
          </w:p>
          <w:p w:rsidR="007E3FDC" w:rsidRPr="00353AA7" w:rsidRDefault="007E3FDC" w:rsidP="00EE0FF2">
            <w:pPr>
              <w:pStyle w:val="BodyText"/>
              <w:jc w:val="center"/>
              <w:rPr>
                <w:rFonts w:ascii="Times New Roman" w:hAnsi="Times New Roman"/>
              </w:rPr>
            </w:pPr>
            <w:r w:rsidRPr="00353AA7">
              <w:rPr>
                <w:rFonts w:ascii="Times New Roman" w:hAnsi="Times New Roman"/>
              </w:rPr>
              <w:t>Examination</w:t>
            </w:r>
          </w:p>
        </w:tc>
        <w:tc>
          <w:tcPr>
            <w:tcW w:w="1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3FDC" w:rsidRPr="00353AA7" w:rsidRDefault="007E3FDC" w:rsidP="00EE0FF2">
            <w:pPr>
              <w:pStyle w:val="BodyText"/>
              <w:rPr>
                <w:rFonts w:ascii="Times New Roman" w:hAnsi="Times New Roman"/>
              </w:rPr>
            </w:pPr>
            <w:r w:rsidRPr="00353AA7">
              <w:rPr>
                <w:rFonts w:ascii="Times New Roman" w:hAnsi="Times New Roman"/>
              </w:rPr>
              <w:t>120 min</w:t>
            </w:r>
          </w:p>
        </w:tc>
        <w:tc>
          <w:tcPr>
            <w:tcW w:w="14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3FDC" w:rsidRPr="00353AA7" w:rsidRDefault="0085505D" w:rsidP="00BF0C29">
            <w:pPr>
              <w:pStyle w:val="BodyText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40</w:t>
            </w:r>
          </w:p>
        </w:tc>
        <w:tc>
          <w:tcPr>
            <w:tcW w:w="2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3FDC" w:rsidRPr="00353AA7" w:rsidRDefault="0087072E" w:rsidP="00EE0FF2">
            <w:pPr>
              <w:pStyle w:val="BodyText"/>
              <w:rPr>
                <w:rFonts w:ascii="Times New Roman" w:hAnsi="Times New Roman"/>
              </w:rPr>
            </w:pPr>
            <w:r>
              <w:t>09/05 FN</w:t>
            </w:r>
            <w:bookmarkStart w:id="0" w:name="_GoBack"/>
            <w:bookmarkEnd w:id="0"/>
          </w:p>
        </w:tc>
        <w:tc>
          <w:tcPr>
            <w:tcW w:w="2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3FDC" w:rsidRPr="00353AA7" w:rsidRDefault="007E3FDC" w:rsidP="00EE0FF2">
            <w:pPr>
              <w:pStyle w:val="BodyText"/>
              <w:jc w:val="center"/>
              <w:rPr>
                <w:rFonts w:ascii="Times New Roman" w:hAnsi="Times New Roman"/>
              </w:rPr>
            </w:pPr>
            <w:r w:rsidRPr="00353AA7">
              <w:rPr>
                <w:rFonts w:ascii="Times New Roman" w:hAnsi="Times New Roman"/>
              </w:rPr>
              <w:t xml:space="preserve"> Closed Book</w:t>
            </w:r>
          </w:p>
        </w:tc>
      </w:tr>
    </w:tbl>
    <w:p w:rsidR="007E3FDC" w:rsidRPr="00A92D3B" w:rsidRDefault="007E3FDC" w:rsidP="007E3FDC">
      <w:pPr>
        <w:pStyle w:val="BodyText"/>
        <w:jc w:val="both"/>
        <w:rPr>
          <w:rFonts w:ascii="Times New Roman" w:hAnsi="Times New Roman"/>
          <w:sz w:val="24"/>
          <w:szCs w:val="24"/>
        </w:rPr>
      </w:pPr>
    </w:p>
    <w:p w:rsidR="007E3FDC" w:rsidRPr="00A92D3B" w:rsidRDefault="007E3FDC" w:rsidP="007E3FDC">
      <w:pPr>
        <w:pStyle w:val="BodyText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A92D3B">
        <w:rPr>
          <w:rFonts w:ascii="Times New Roman" w:hAnsi="Times New Roman"/>
          <w:b/>
          <w:sz w:val="24"/>
          <w:szCs w:val="24"/>
        </w:rPr>
        <w:t>Chamber consultation hour:</w:t>
      </w:r>
      <w:r w:rsidRPr="00A92D3B">
        <w:rPr>
          <w:rFonts w:ascii="Times New Roman" w:hAnsi="Times New Roman"/>
          <w:sz w:val="24"/>
          <w:szCs w:val="24"/>
        </w:rPr>
        <w:t xml:space="preserve"> To be announced in the class.</w:t>
      </w:r>
    </w:p>
    <w:p w:rsidR="007E3FDC" w:rsidRDefault="007E3FDC" w:rsidP="007E3FDC">
      <w:pPr>
        <w:pStyle w:val="BodyText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A92D3B">
        <w:rPr>
          <w:rFonts w:ascii="Times New Roman" w:hAnsi="Times New Roman"/>
          <w:b/>
          <w:sz w:val="24"/>
          <w:szCs w:val="24"/>
        </w:rPr>
        <w:t>Make-up for tests:</w:t>
      </w:r>
      <w:r w:rsidRPr="00A92D3B">
        <w:rPr>
          <w:rFonts w:ascii="Times New Roman" w:hAnsi="Times New Roman"/>
          <w:sz w:val="24"/>
          <w:szCs w:val="24"/>
        </w:rPr>
        <w:t xml:space="preserve"> May be granted only for genuine cases.</w:t>
      </w:r>
    </w:p>
    <w:p w:rsidR="000A7FCF" w:rsidRPr="00A92D3B" w:rsidRDefault="000A7FCF" w:rsidP="000A7FCF">
      <w:pPr>
        <w:pStyle w:val="BodyText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0A7FCF">
        <w:rPr>
          <w:rFonts w:ascii="Times New Roman" w:hAnsi="Times New Roman"/>
          <w:b/>
          <w:sz w:val="24"/>
          <w:szCs w:val="24"/>
        </w:rPr>
        <w:t>Academic Honesty and Integrity Policy</w:t>
      </w:r>
      <w:r w:rsidRPr="000A7FCF">
        <w:rPr>
          <w:rFonts w:ascii="Times New Roman" w:hAnsi="Times New Roman"/>
          <w:sz w:val="24"/>
          <w:szCs w:val="24"/>
        </w:rPr>
        <w:t>: Academic honesty and integrity are to be maintained by all the students throughout the semester and no type of academic dishonesty is acceptable.</w:t>
      </w:r>
    </w:p>
    <w:p w:rsidR="007E3FDC" w:rsidRDefault="007E3FDC" w:rsidP="007E3FDC">
      <w:pPr>
        <w:pStyle w:val="BodyText"/>
        <w:numPr>
          <w:ilvl w:val="0"/>
          <w:numId w:val="1"/>
        </w:numPr>
        <w:spacing w:after="0" w:line="240" w:lineRule="auto"/>
        <w:rPr>
          <w:rFonts w:ascii="Times New Roman" w:hAnsi="Times New Roman"/>
          <w:sz w:val="24"/>
          <w:szCs w:val="24"/>
        </w:rPr>
      </w:pPr>
      <w:r w:rsidRPr="00503BBB">
        <w:rPr>
          <w:rFonts w:ascii="Times New Roman" w:hAnsi="Times New Roman"/>
          <w:b/>
          <w:sz w:val="24"/>
          <w:szCs w:val="24"/>
        </w:rPr>
        <w:t>Notices:</w:t>
      </w:r>
      <w:r w:rsidRPr="00503BBB">
        <w:rPr>
          <w:rFonts w:ascii="Times New Roman" w:hAnsi="Times New Roman"/>
          <w:sz w:val="24"/>
          <w:szCs w:val="24"/>
        </w:rPr>
        <w:t xml:space="preserve"> All notices for this course will be displayed in the Chemistry Notice Board.</w:t>
      </w:r>
    </w:p>
    <w:p w:rsidR="007E3FDC" w:rsidRPr="00503BBB" w:rsidRDefault="007E3FDC" w:rsidP="007E3FDC">
      <w:pPr>
        <w:pStyle w:val="BodyText"/>
        <w:spacing w:after="0" w:line="240" w:lineRule="auto"/>
        <w:ind w:left="450"/>
        <w:rPr>
          <w:rFonts w:ascii="Times New Roman" w:hAnsi="Times New Roman"/>
          <w:sz w:val="24"/>
          <w:szCs w:val="24"/>
        </w:rPr>
      </w:pPr>
    </w:p>
    <w:p w:rsidR="007E3FDC" w:rsidRPr="00A92D3B" w:rsidRDefault="007E3FDC" w:rsidP="007E3FDC">
      <w:pPr>
        <w:pStyle w:val="BodyText"/>
        <w:rPr>
          <w:rFonts w:ascii="Times New Roman" w:hAnsi="Times New Roman"/>
          <w:sz w:val="24"/>
          <w:szCs w:val="24"/>
        </w:rPr>
      </w:pPr>
    </w:p>
    <w:p w:rsidR="007E3FDC" w:rsidRDefault="007E3FDC" w:rsidP="007E3FDC">
      <w:pPr>
        <w:pStyle w:val="BodyText"/>
        <w:jc w:val="center"/>
        <w:rPr>
          <w:rFonts w:ascii="Times New Roman" w:hAnsi="Times New Roman"/>
          <w:sz w:val="24"/>
          <w:szCs w:val="24"/>
        </w:rPr>
      </w:pPr>
      <w:r w:rsidRPr="00A92D3B">
        <w:rPr>
          <w:rFonts w:ascii="Times New Roman" w:hAnsi="Times New Roman"/>
          <w:sz w:val="24"/>
          <w:szCs w:val="24"/>
        </w:rPr>
        <w:t xml:space="preserve">                                                    </w:t>
      </w:r>
    </w:p>
    <w:p w:rsidR="007E3FDC" w:rsidRDefault="007E3FDC" w:rsidP="007E3FDC">
      <w:pPr>
        <w:pStyle w:val="BodyText"/>
        <w:jc w:val="center"/>
        <w:rPr>
          <w:rFonts w:ascii="Times New Roman" w:hAnsi="Times New Roman"/>
          <w:sz w:val="24"/>
          <w:szCs w:val="24"/>
        </w:rPr>
      </w:pPr>
    </w:p>
    <w:p w:rsidR="007E3FDC" w:rsidRDefault="007E3FDC" w:rsidP="007E3FDC">
      <w:pPr>
        <w:pStyle w:val="BodyText"/>
        <w:jc w:val="center"/>
        <w:rPr>
          <w:rFonts w:ascii="Times New Roman" w:hAnsi="Times New Roman"/>
          <w:sz w:val="24"/>
          <w:szCs w:val="24"/>
        </w:rPr>
      </w:pPr>
    </w:p>
    <w:p w:rsidR="007E3FDC" w:rsidRDefault="007E3FDC" w:rsidP="007E3FDC">
      <w:pPr>
        <w:pStyle w:val="BodyText"/>
        <w:jc w:val="center"/>
        <w:rPr>
          <w:rFonts w:ascii="Times New Roman" w:hAnsi="Times New Roman"/>
          <w:sz w:val="24"/>
          <w:szCs w:val="24"/>
        </w:rPr>
      </w:pPr>
    </w:p>
    <w:p w:rsidR="007E3FDC" w:rsidRDefault="007E3FDC" w:rsidP="007E3FDC">
      <w:pPr>
        <w:pStyle w:val="BodyText"/>
        <w:jc w:val="center"/>
        <w:rPr>
          <w:rFonts w:ascii="Times New Roman" w:hAnsi="Times New Roman"/>
          <w:sz w:val="24"/>
          <w:szCs w:val="24"/>
        </w:rPr>
      </w:pPr>
    </w:p>
    <w:p w:rsidR="007E3FDC" w:rsidRDefault="007E3FDC" w:rsidP="007E3FDC">
      <w:pPr>
        <w:pStyle w:val="BodyText"/>
        <w:jc w:val="center"/>
        <w:rPr>
          <w:rFonts w:ascii="Times New Roman" w:hAnsi="Times New Roman"/>
          <w:sz w:val="24"/>
          <w:szCs w:val="24"/>
        </w:rPr>
      </w:pPr>
    </w:p>
    <w:p w:rsidR="007E3FDC" w:rsidRDefault="007E3FDC" w:rsidP="007E3FDC">
      <w:pPr>
        <w:pStyle w:val="BodyText"/>
        <w:jc w:val="center"/>
        <w:rPr>
          <w:rFonts w:ascii="Times New Roman" w:hAnsi="Times New Roman"/>
          <w:sz w:val="24"/>
          <w:szCs w:val="24"/>
        </w:rPr>
      </w:pPr>
    </w:p>
    <w:p w:rsidR="007E3FDC" w:rsidRPr="00A92D3B" w:rsidRDefault="007E3FDC" w:rsidP="007E3FDC">
      <w:pPr>
        <w:pStyle w:val="BodyText"/>
        <w:jc w:val="center"/>
        <w:rPr>
          <w:rFonts w:ascii="Times New Roman" w:hAnsi="Times New Roman"/>
          <w:sz w:val="24"/>
          <w:szCs w:val="24"/>
        </w:rPr>
      </w:pPr>
    </w:p>
    <w:p w:rsidR="007E3FDC" w:rsidRPr="00A92D3B" w:rsidRDefault="007E3FDC" w:rsidP="007E3FDC">
      <w:pPr>
        <w:pStyle w:val="BodyText"/>
        <w:jc w:val="center"/>
        <w:rPr>
          <w:rFonts w:ascii="Times New Roman" w:hAnsi="Times New Roman"/>
          <w:sz w:val="24"/>
          <w:szCs w:val="24"/>
        </w:rPr>
      </w:pPr>
      <w:r w:rsidRPr="00A92D3B">
        <w:rPr>
          <w:rFonts w:ascii="Times New Roman" w:hAnsi="Times New Roman"/>
          <w:sz w:val="24"/>
          <w:szCs w:val="24"/>
        </w:rPr>
        <w:t xml:space="preserve">                                                                                                                          Instructor-in-charge</w:t>
      </w:r>
    </w:p>
    <w:p w:rsidR="007E3FDC" w:rsidRPr="00A92D3B" w:rsidRDefault="007E3FDC" w:rsidP="007E3FDC">
      <w:pPr>
        <w:pStyle w:val="BodyText"/>
        <w:ind w:left="6480" w:firstLine="720"/>
        <w:jc w:val="center"/>
        <w:rPr>
          <w:rFonts w:ascii="Times New Roman" w:hAnsi="Times New Roman"/>
          <w:sz w:val="24"/>
          <w:szCs w:val="24"/>
        </w:rPr>
      </w:pPr>
      <w:r w:rsidRPr="00986379">
        <w:rPr>
          <w:rFonts w:ascii="Times New Roman" w:hAnsi="Times New Roman"/>
          <w:b/>
          <w:sz w:val="24"/>
          <w:szCs w:val="24"/>
        </w:rPr>
        <w:t xml:space="preserve">CHEM </w:t>
      </w:r>
      <w:r w:rsidR="004C288C">
        <w:rPr>
          <w:rFonts w:ascii="Times New Roman" w:hAnsi="Times New Roman"/>
          <w:b/>
          <w:sz w:val="24"/>
          <w:szCs w:val="24"/>
        </w:rPr>
        <w:t>F241</w:t>
      </w:r>
    </w:p>
    <w:p w:rsidR="00006FB4" w:rsidRDefault="00006FB4" w:rsidP="00980A88">
      <w:pPr>
        <w:pStyle w:val="BodyTextIndent"/>
        <w:ind w:right="-15" w:firstLine="0"/>
        <w:jc w:val="right"/>
        <w:rPr>
          <w:b/>
          <w:bCs/>
        </w:rPr>
      </w:pPr>
    </w:p>
    <w:p w:rsidR="00980A88" w:rsidRDefault="00AA029E" w:rsidP="00C16D5B">
      <w:pPr>
        <w:pStyle w:val="BodyTextIndent"/>
        <w:ind w:right="-15" w:firstLine="0"/>
        <w:jc w:val="center"/>
        <w:rPr>
          <w:b/>
          <w:szCs w:val="24"/>
        </w:rPr>
      </w:pPr>
      <w:r>
        <w:rPr>
          <w:b/>
          <w:szCs w:val="24"/>
        </w:rPr>
        <w:t xml:space="preserve">                                                                                                                                  </w:t>
      </w:r>
    </w:p>
    <w:p w:rsidR="00C16D5B" w:rsidRDefault="00C16D5B" w:rsidP="00C16D5B">
      <w:pPr>
        <w:pStyle w:val="BodyTextIndent"/>
        <w:ind w:right="-15" w:firstLine="0"/>
        <w:jc w:val="center"/>
        <w:rPr>
          <w:b/>
          <w:szCs w:val="24"/>
        </w:rPr>
      </w:pPr>
    </w:p>
    <w:p w:rsidR="00C16D5B" w:rsidRPr="00C16D5B" w:rsidRDefault="00C16D5B" w:rsidP="00C16D5B">
      <w:pPr>
        <w:pStyle w:val="BodyTextIndent"/>
        <w:ind w:right="-15" w:firstLine="0"/>
        <w:jc w:val="center"/>
        <w:rPr>
          <w:b/>
          <w:szCs w:val="24"/>
        </w:rPr>
      </w:pPr>
    </w:p>
    <w:p w:rsidR="00006FB4" w:rsidRPr="00980A88" w:rsidRDefault="000D1874" w:rsidP="00980A88">
      <w:pPr>
        <w:rPr>
          <w:lang w:eastAsia="ar-SA"/>
        </w:rPr>
      </w:pPr>
      <w:r w:rsidRPr="00864B64">
        <w:rPr>
          <w:noProof/>
          <w:lang w:val="en-IN" w:eastAsia="en-IN"/>
        </w:rPr>
        <w:drawing>
          <wp:inline distT="0" distB="0" distL="0" distR="0" wp14:anchorId="3BCA9640" wp14:editId="65F2F0F6">
            <wp:extent cx="1238250" cy="352425"/>
            <wp:effectExtent l="0" t="0" r="0" b="9525"/>
            <wp:docPr id="4" name="Picture 4" descr="Image result for iNNOVATE, ACHIEVE LEA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Image result for iNNOVATE, ACHIEVE LEAD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8250" cy="352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006FB4" w:rsidRPr="00980A88" w:rsidSect="000A7FCF">
      <w:pgSz w:w="12240" w:h="15840"/>
      <w:pgMar w:top="1440" w:right="474" w:bottom="1440" w:left="993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altName w:val="Courier New"/>
    <w:panose1 w:val="00000400000000000000"/>
    <w:charset w:val="01"/>
    <w:family w:val="roman"/>
    <w:notTrueType/>
    <w:pitch w:val="variable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3667498"/>
    <w:multiLevelType w:val="hybridMultilevel"/>
    <w:tmpl w:val="1DA0E5A6"/>
    <w:lvl w:ilvl="0" w:tplc="0DEA242C">
      <w:start w:val="5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5EE06F13"/>
    <w:multiLevelType w:val="multilevel"/>
    <w:tmpl w:val="81AC2B1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bS0tDA1NDM1NrIwMDFU0lEKTi0uzszPAykwqwUARhlWOSwAAAA="/>
  </w:docVars>
  <w:rsids>
    <w:rsidRoot w:val="00701C7F"/>
    <w:rsid w:val="00003CA2"/>
    <w:rsid w:val="00006FB4"/>
    <w:rsid w:val="000340AB"/>
    <w:rsid w:val="00043038"/>
    <w:rsid w:val="00046AB6"/>
    <w:rsid w:val="000476C4"/>
    <w:rsid w:val="0005353D"/>
    <w:rsid w:val="00054BE3"/>
    <w:rsid w:val="000619A0"/>
    <w:rsid w:val="00062134"/>
    <w:rsid w:val="00063179"/>
    <w:rsid w:val="0007218B"/>
    <w:rsid w:val="00072B08"/>
    <w:rsid w:val="00082CA1"/>
    <w:rsid w:val="00083DD0"/>
    <w:rsid w:val="00092DFF"/>
    <w:rsid w:val="000A7FCF"/>
    <w:rsid w:val="000B4529"/>
    <w:rsid w:val="000D1874"/>
    <w:rsid w:val="000D448D"/>
    <w:rsid w:val="000D4EA4"/>
    <w:rsid w:val="000E592D"/>
    <w:rsid w:val="000E6B88"/>
    <w:rsid w:val="000F6E65"/>
    <w:rsid w:val="001135E2"/>
    <w:rsid w:val="0012699F"/>
    <w:rsid w:val="00127FBA"/>
    <w:rsid w:val="001442D7"/>
    <w:rsid w:val="001526D2"/>
    <w:rsid w:val="00154C19"/>
    <w:rsid w:val="001557FE"/>
    <w:rsid w:val="001600A8"/>
    <w:rsid w:val="00160D1B"/>
    <w:rsid w:val="00195CC1"/>
    <w:rsid w:val="001A7B9C"/>
    <w:rsid w:val="001E528D"/>
    <w:rsid w:val="001E6F9F"/>
    <w:rsid w:val="001F13BB"/>
    <w:rsid w:val="00200986"/>
    <w:rsid w:val="00210D9E"/>
    <w:rsid w:val="0022217A"/>
    <w:rsid w:val="002647AC"/>
    <w:rsid w:val="002847ED"/>
    <w:rsid w:val="0029730F"/>
    <w:rsid w:val="002B5564"/>
    <w:rsid w:val="002D302E"/>
    <w:rsid w:val="002D7A8D"/>
    <w:rsid w:val="002E3ACF"/>
    <w:rsid w:val="002E3D81"/>
    <w:rsid w:val="0030124F"/>
    <w:rsid w:val="00306C6B"/>
    <w:rsid w:val="003075BE"/>
    <w:rsid w:val="00310B8C"/>
    <w:rsid w:val="003137E1"/>
    <w:rsid w:val="00315492"/>
    <w:rsid w:val="00330608"/>
    <w:rsid w:val="00340F55"/>
    <w:rsid w:val="00357938"/>
    <w:rsid w:val="003A195F"/>
    <w:rsid w:val="003A2A5E"/>
    <w:rsid w:val="003A7378"/>
    <w:rsid w:val="003B0DDC"/>
    <w:rsid w:val="003C3233"/>
    <w:rsid w:val="003D4163"/>
    <w:rsid w:val="003D4EFA"/>
    <w:rsid w:val="003D719E"/>
    <w:rsid w:val="003E1F27"/>
    <w:rsid w:val="003F193B"/>
    <w:rsid w:val="003F2DE6"/>
    <w:rsid w:val="004009DF"/>
    <w:rsid w:val="00403265"/>
    <w:rsid w:val="00413295"/>
    <w:rsid w:val="00414215"/>
    <w:rsid w:val="004158F0"/>
    <w:rsid w:val="00432ED0"/>
    <w:rsid w:val="00444F0B"/>
    <w:rsid w:val="004560EE"/>
    <w:rsid w:val="00466D2B"/>
    <w:rsid w:val="004A1453"/>
    <w:rsid w:val="004B1A95"/>
    <w:rsid w:val="004C288C"/>
    <w:rsid w:val="004C67D3"/>
    <w:rsid w:val="004D1E43"/>
    <w:rsid w:val="00503BBB"/>
    <w:rsid w:val="00517F9F"/>
    <w:rsid w:val="00524188"/>
    <w:rsid w:val="00527949"/>
    <w:rsid w:val="00532156"/>
    <w:rsid w:val="00532A76"/>
    <w:rsid w:val="00551E3E"/>
    <w:rsid w:val="005719A0"/>
    <w:rsid w:val="005917CB"/>
    <w:rsid w:val="00593B1B"/>
    <w:rsid w:val="005A1122"/>
    <w:rsid w:val="005B563D"/>
    <w:rsid w:val="005B7D58"/>
    <w:rsid w:val="006213DA"/>
    <w:rsid w:val="00627A8C"/>
    <w:rsid w:val="00632B8F"/>
    <w:rsid w:val="00635526"/>
    <w:rsid w:val="00650BA4"/>
    <w:rsid w:val="0065371C"/>
    <w:rsid w:val="00662C18"/>
    <w:rsid w:val="00663F86"/>
    <w:rsid w:val="00667EF8"/>
    <w:rsid w:val="00672174"/>
    <w:rsid w:val="00674C00"/>
    <w:rsid w:val="0069051F"/>
    <w:rsid w:val="006B476E"/>
    <w:rsid w:val="006C35C0"/>
    <w:rsid w:val="006F3DB0"/>
    <w:rsid w:val="006F539D"/>
    <w:rsid w:val="00701C7F"/>
    <w:rsid w:val="007306E1"/>
    <w:rsid w:val="007604B3"/>
    <w:rsid w:val="0076315A"/>
    <w:rsid w:val="0077501C"/>
    <w:rsid w:val="0078096C"/>
    <w:rsid w:val="007849AF"/>
    <w:rsid w:val="00792C74"/>
    <w:rsid w:val="00793EB0"/>
    <w:rsid w:val="007A0B17"/>
    <w:rsid w:val="007B090C"/>
    <w:rsid w:val="007B77BD"/>
    <w:rsid w:val="007E13BD"/>
    <w:rsid w:val="007E3FDC"/>
    <w:rsid w:val="0083742C"/>
    <w:rsid w:val="0084177D"/>
    <w:rsid w:val="008467C5"/>
    <w:rsid w:val="008470B8"/>
    <w:rsid w:val="0085505D"/>
    <w:rsid w:val="0086160E"/>
    <w:rsid w:val="0087072E"/>
    <w:rsid w:val="00874EA1"/>
    <w:rsid w:val="00877278"/>
    <w:rsid w:val="00880A01"/>
    <w:rsid w:val="0088504F"/>
    <w:rsid w:val="008A3A2C"/>
    <w:rsid w:val="008B2D35"/>
    <w:rsid w:val="008C4D68"/>
    <w:rsid w:val="008D2792"/>
    <w:rsid w:val="008D66BF"/>
    <w:rsid w:val="008E7C66"/>
    <w:rsid w:val="008F25DB"/>
    <w:rsid w:val="00924389"/>
    <w:rsid w:val="00961697"/>
    <w:rsid w:val="00980A88"/>
    <w:rsid w:val="009854B1"/>
    <w:rsid w:val="00986379"/>
    <w:rsid w:val="009A02E9"/>
    <w:rsid w:val="009B2EAB"/>
    <w:rsid w:val="009B49AC"/>
    <w:rsid w:val="009C0133"/>
    <w:rsid w:val="009C74D6"/>
    <w:rsid w:val="009C7F67"/>
    <w:rsid w:val="009D1319"/>
    <w:rsid w:val="009E4419"/>
    <w:rsid w:val="009F5408"/>
    <w:rsid w:val="00A03F91"/>
    <w:rsid w:val="00A262A8"/>
    <w:rsid w:val="00A4297F"/>
    <w:rsid w:val="00A43E2D"/>
    <w:rsid w:val="00A47F03"/>
    <w:rsid w:val="00A53ACA"/>
    <w:rsid w:val="00A5516F"/>
    <w:rsid w:val="00A61FBE"/>
    <w:rsid w:val="00A92D3B"/>
    <w:rsid w:val="00AA029E"/>
    <w:rsid w:val="00AD1878"/>
    <w:rsid w:val="00AF7C01"/>
    <w:rsid w:val="00B33573"/>
    <w:rsid w:val="00B438CB"/>
    <w:rsid w:val="00B55F04"/>
    <w:rsid w:val="00B7526C"/>
    <w:rsid w:val="00BE4041"/>
    <w:rsid w:val="00BF04F1"/>
    <w:rsid w:val="00BF0C29"/>
    <w:rsid w:val="00C05341"/>
    <w:rsid w:val="00C16D5B"/>
    <w:rsid w:val="00C21323"/>
    <w:rsid w:val="00C43583"/>
    <w:rsid w:val="00C561F3"/>
    <w:rsid w:val="00C704B4"/>
    <w:rsid w:val="00C75249"/>
    <w:rsid w:val="00C9349D"/>
    <w:rsid w:val="00CD1F4F"/>
    <w:rsid w:val="00CF542A"/>
    <w:rsid w:val="00CF6418"/>
    <w:rsid w:val="00D0276B"/>
    <w:rsid w:val="00D04BE3"/>
    <w:rsid w:val="00D14232"/>
    <w:rsid w:val="00D146F2"/>
    <w:rsid w:val="00D20205"/>
    <w:rsid w:val="00D81FD8"/>
    <w:rsid w:val="00DB5450"/>
    <w:rsid w:val="00DF085F"/>
    <w:rsid w:val="00DF4E5B"/>
    <w:rsid w:val="00E34841"/>
    <w:rsid w:val="00E35711"/>
    <w:rsid w:val="00E36539"/>
    <w:rsid w:val="00E413A4"/>
    <w:rsid w:val="00E505E0"/>
    <w:rsid w:val="00E512EE"/>
    <w:rsid w:val="00E92EBA"/>
    <w:rsid w:val="00E959EA"/>
    <w:rsid w:val="00E95A2C"/>
    <w:rsid w:val="00EB1536"/>
    <w:rsid w:val="00EC3143"/>
    <w:rsid w:val="00ED11AB"/>
    <w:rsid w:val="00EE05BF"/>
    <w:rsid w:val="00EE5E14"/>
    <w:rsid w:val="00EF4C94"/>
    <w:rsid w:val="00F00FCE"/>
    <w:rsid w:val="00F018A9"/>
    <w:rsid w:val="00F0776E"/>
    <w:rsid w:val="00F12D90"/>
    <w:rsid w:val="00F142A8"/>
    <w:rsid w:val="00F15C0F"/>
    <w:rsid w:val="00F41172"/>
    <w:rsid w:val="00F42460"/>
    <w:rsid w:val="00F453F5"/>
    <w:rsid w:val="00F50FE1"/>
    <w:rsid w:val="00F526E8"/>
    <w:rsid w:val="00F54C37"/>
    <w:rsid w:val="00F67410"/>
    <w:rsid w:val="00F7078E"/>
    <w:rsid w:val="00F816CC"/>
    <w:rsid w:val="00F85C3B"/>
    <w:rsid w:val="00F90823"/>
    <w:rsid w:val="00FA042B"/>
    <w:rsid w:val="00FB0A57"/>
    <w:rsid w:val="00FB2869"/>
    <w:rsid w:val="00FC08E3"/>
    <w:rsid w:val="00FD08C2"/>
    <w:rsid w:val="00FD2BBA"/>
    <w:rsid w:val="00FE54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466852"/>
  <w15:docId w15:val="{FB772D91-C2B8-40AA-A86C-71D7335AA2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01C7F"/>
    <w:rPr>
      <w:rFonts w:ascii="Calibri" w:eastAsia="Times New Roman" w:hAnsi="Calibri" w:cs="Times New Roman"/>
    </w:rPr>
  </w:style>
  <w:style w:type="paragraph" w:styleId="Heading1">
    <w:name w:val="heading 1"/>
    <w:basedOn w:val="Normal"/>
    <w:next w:val="Normal"/>
    <w:link w:val="Heading1Char"/>
    <w:qFormat/>
    <w:rsid w:val="00701C7F"/>
    <w:pPr>
      <w:keepNext/>
      <w:spacing w:after="0" w:line="240" w:lineRule="auto"/>
      <w:jc w:val="right"/>
      <w:outlineLvl w:val="0"/>
    </w:pPr>
    <w:rPr>
      <w:rFonts w:ascii="Times New Roman" w:hAnsi="Times New Roman"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link w:val="BodyTextIndentChar"/>
    <w:rsid w:val="00701C7F"/>
    <w:pPr>
      <w:suppressAutoHyphens/>
      <w:spacing w:after="0" w:line="240" w:lineRule="auto"/>
      <w:ind w:firstLine="720"/>
      <w:jc w:val="both"/>
    </w:pPr>
    <w:rPr>
      <w:rFonts w:ascii="Times New Roman" w:hAnsi="Times New Roman"/>
      <w:sz w:val="24"/>
      <w:szCs w:val="20"/>
      <w:lang w:eastAsia="ar-SA"/>
    </w:rPr>
  </w:style>
  <w:style w:type="character" w:customStyle="1" w:styleId="BodyTextIndentChar">
    <w:name w:val="Body Text Indent Char"/>
    <w:basedOn w:val="DefaultParagraphFont"/>
    <w:link w:val="BodyTextIndent"/>
    <w:rsid w:val="00701C7F"/>
    <w:rPr>
      <w:rFonts w:ascii="Times New Roman" w:eastAsia="Times New Roman" w:hAnsi="Times New Roman" w:cs="Times New Roman"/>
      <w:sz w:val="24"/>
      <w:szCs w:val="20"/>
      <w:lang w:eastAsia="ar-SA"/>
    </w:rPr>
  </w:style>
  <w:style w:type="paragraph" w:styleId="BodyText">
    <w:name w:val="Body Text"/>
    <w:basedOn w:val="Normal"/>
    <w:link w:val="BodyTextChar"/>
    <w:unhideWhenUsed/>
    <w:rsid w:val="00701C7F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701C7F"/>
    <w:rPr>
      <w:rFonts w:ascii="Calibri" w:eastAsia="Times New Roman" w:hAnsi="Calibri" w:cs="Times New Roman"/>
    </w:rPr>
  </w:style>
  <w:style w:type="character" w:customStyle="1" w:styleId="Heading1Char">
    <w:name w:val="Heading 1 Char"/>
    <w:basedOn w:val="DefaultParagraphFont"/>
    <w:link w:val="Heading1"/>
    <w:rsid w:val="00701C7F"/>
    <w:rPr>
      <w:rFonts w:ascii="Times New Roman" w:eastAsia="Times New Roman" w:hAnsi="Times New Roman" w:cs="Times New Roman"/>
      <w:sz w:val="24"/>
      <w:szCs w:val="20"/>
    </w:rPr>
  </w:style>
  <w:style w:type="paragraph" w:styleId="Title">
    <w:name w:val="Title"/>
    <w:basedOn w:val="Normal"/>
    <w:link w:val="TitleChar"/>
    <w:qFormat/>
    <w:rsid w:val="00701C7F"/>
    <w:pPr>
      <w:spacing w:after="0" w:line="240" w:lineRule="auto"/>
      <w:jc w:val="center"/>
    </w:pPr>
    <w:rPr>
      <w:rFonts w:ascii="Times New Roman" w:hAnsi="Times New Roman"/>
      <w:b/>
      <w:sz w:val="28"/>
      <w:szCs w:val="20"/>
    </w:rPr>
  </w:style>
  <w:style w:type="character" w:customStyle="1" w:styleId="TitleChar">
    <w:name w:val="Title Char"/>
    <w:basedOn w:val="DefaultParagraphFont"/>
    <w:link w:val="Title"/>
    <w:rsid w:val="00701C7F"/>
    <w:rPr>
      <w:rFonts w:ascii="Times New Roman" w:eastAsia="Times New Roman" w:hAnsi="Times New Roman" w:cs="Times New Roman"/>
      <w:b/>
      <w:sz w:val="28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A3A2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A3A2C"/>
    <w:rPr>
      <w:rFonts w:ascii="Segoe UI" w:eastAsia="Times New Roman" w:hAnsi="Segoe UI" w:cs="Segoe UI"/>
      <w:sz w:val="18"/>
      <w:szCs w:val="18"/>
    </w:rPr>
  </w:style>
  <w:style w:type="paragraph" w:customStyle="1" w:styleId="Default">
    <w:name w:val="Default"/>
    <w:rsid w:val="00CD1F4F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  <w:lang w:bidi="te-IN"/>
    </w:rPr>
  </w:style>
  <w:style w:type="paragraph" w:styleId="ListParagraph">
    <w:name w:val="List Paragraph"/>
    <w:basedOn w:val="Normal"/>
    <w:uiPriority w:val="34"/>
    <w:qFormat/>
    <w:rsid w:val="00CD1F4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3</Pages>
  <Words>581</Words>
  <Characters>3314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its</Company>
  <LinksUpToDate>false</LinksUpToDate>
  <CharactersWithSpaces>38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Windows User</cp:lastModifiedBy>
  <cp:revision>6</cp:revision>
  <cp:lastPrinted>2021-03-15T09:15:00Z</cp:lastPrinted>
  <dcterms:created xsi:type="dcterms:W3CDTF">2023-12-25T18:51:00Z</dcterms:created>
  <dcterms:modified xsi:type="dcterms:W3CDTF">2024-01-06T07:00:00Z</dcterms:modified>
</cp:coreProperties>
</file>